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883A79" w14:textId="1AC40E49" w:rsidR="00A03B29" w:rsidRPr="00C83996" w:rsidRDefault="00A03B29" w:rsidP="00A03B29">
      <w:pPr>
        <w:pStyle w:val="Heading"/>
        <w:widowControl/>
        <w:rPr>
          <w:rFonts w:ascii="Arial" w:hAnsi="Arial" w:cs="Arial"/>
          <w:szCs w:val="28"/>
        </w:rPr>
      </w:pPr>
      <w:r w:rsidRPr="00C83996">
        <w:rPr>
          <w:rFonts w:ascii="Arial" w:hAnsi="Arial" w:cs="Arial"/>
          <w:szCs w:val="28"/>
        </w:rPr>
        <w:t xml:space="preserve">ELEC 1100 Laboratory </w:t>
      </w:r>
      <w:r w:rsidR="00F11253">
        <w:rPr>
          <w:rFonts w:ascii="Arial" w:hAnsi="Arial" w:cs="Arial"/>
          <w:szCs w:val="28"/>
        </w:rPr>
        <w:t>4</w:t>
      </w:r>
      <w:r w:rsidRPr="00C83996">
        <w:rPr>
          <w:rFonts w:ascii="Arial" w:hAnsi="Arial" w:cs="Arial"/>
          <w:szCs w:val="28"/>
        </w:rPr>
        <w:t>: Summary Sheet</w:t>
      </w:r>
    </w:p>
    <w:p w14:paraId="63383907" w14:textId="77777777" w:rsidR="00A03B29" w:rsidRDefault="00A03B29" w:rsidP="00A03B29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7EF0B228" w14:textId="77777777" w:rsidR="00A03B29" w:rsidRDefault="00A03B29" w:rsidP="00A03B29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u w:val="single"/>
        </w:rPr>
      </w:pPr>
    </w:p>
    <w:tbl>
      <w:tblPr>
        <w:tblStyle w:val="TableGrid"/>
        <w:tblpPr w:leftFromText="180" w:rightFromText="180" w:vertAnchor="text" w:horzAnchor="page" w:tblpX="7352" w:tblpY="-80"/>
        <w:tblW w:w="0" w:type="auto"/>
        <w:tblLook w:val="04A0" w:firstRow="1" w:lastRow="0" w:firstColumn="1" w:lastColumn="0" w:noHBand="0" w:noVBand="1"/>
      </w:tblPr>
      <w:tblGrid>
        <w:gridCol w:w="281"/>
        <w:gridCol w:w="281"/>
        <w:gridCol w:w="281"/>
        <w:gridCol w:w="282"/>
        <w:gridCol w:w="282"/>
        <w:gridCol w:w="282"/>
        <w:gridCol w:w="282"/>
        <w:gridCol w:w="282"/>
      </w:tblGrid>
      <w:tr w:rsidR="00A03B29" w14:paraId="7EE8CD1B" w14:textId="77777777" w:rsidTr="00DB5DFB">
        <w:trPr>
          <w:trHeight w:val="113"/>
        </w:trPr>
        <w:tc>
          <w:tcPr>
            <w:tcW w:w="281" w:type="dxa"/>
            <w:shd w:val="clear" w:color="auto" w:fill="auto"/>
          </w:tcPr>
          <w:p w14:paraId="72EFA8F5" w14:textId="77777777" w:rsidR="00A03B29" w:rsidRDefault="00A03B29" w:rsidP="00DB5DFB">
            <w:pPr>
              <w:pStyle w:val="Body"/>
              <w:widowControl/>
              <w:tabs>
                <w:tab w:val="right" w:pos="93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1" w:type="dxa"/>
            <w:shd w:val="clear" w:color="auto" w:fill="auto"/>
          </w:tcPr>
          <w:p w14:paraId="6F31A5BA" w14:textId="77777777" w:rsidR="00A03B29" w:rsidRDefault="00A03B29" w:rsidP="00DB5DFB">
            <w:pPr>
              <w:pStyle w:val="Body"/>
              <w:widowControl/>
              <w:tabs>
                <w:tab w:val="right" w:pos="93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1" w:type="dxa"/>
            <w:shd w:val="clear" w:color="auto" w:fill="auto"/>
          </w:tcPr>
          <w:p w14:paraId="5EAFD1F8" w14:textId="77777777" w:rsidR="00A03B29" w:rsidRDefault="00A03B29" w:rsidP="00DB5DFB">
            <w:pPr>
              <w:pStyle w:val="Body"/>
              <w:widowControl/>
              <w:tabs>
                <w:tab w:val="right" w:pos="93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2" w:type="dxa"/>
            <w:shd w:val="clear" w:color="auto" w:fill="auto"/>
          </w:tcPr>
          <w:p w14:paraId="1A170B9C" w14:textId="77777777" w:rsidR="00A03B29" w:rsidRDefault="00A03B29" w:rsidP="00DB5DFB">
            <w:pPr>
              <w:pStyle w:val="Body"/>
              <w:widowControl/>
              <w:tabs>
                <w:tab w:val="right" w:pos="93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2" w:type="dxa"/>
            <w:shd w:val="clear" w:color="auto" w:fill="auto"/>
          </w:tcPr>
          <w:p w14:paraId="01252476" w14:textId="77777777" w:rsidR="00A03B29" w:rsidRDefault="00A03B29" w:rsidP="00DB5DFB">
            <w:pPr>
              <w:pStyle w:val="Body"/>
              <w:widowControl/>
              <w:tabs>
                <w:tab w:val="right" w:pos="93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2" w:type="dxa"/>
            <w:shd w:val="clear" w:color="auto" w:fill="auto"/>
          </w:tcPr>
          <w:p w14:paraId="08F46C9B" w14:textId="77777777" w:rsidR="00A03B29" w:rsidRDefault="00A03B29" w:rsidP="00DB5DFB">
            <w:pPr>
              <w:pStyle w:val="Body"/>
              <w:widowControl/>
              <w:tabs>
                <w:tab w:val="right" w:pos="93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2" w:type="dxa"/>
            <w:shd w:val="clear" w:color="auto" w:fill="auto"/>
          </w:tcPr>
          <w:p w14:paraId="23F73075" w14:textId="77777777" w:rsidR="00A03B29" w:rsidRDefault="00A03B29" w:rsidP="00DB5DFB">
            <w:pPr>
              <w:pStyle w:val="Body"/>
              <w:widowControl/>
              <w:tabs>
                <w:tab w:val="right" w:pos="93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2" w:type="dxa"/>
            <w:shd w:val="clear" w:color="auto" w:fill="auto"/>
          </w:tcPr>
          <w:p w14:paraId="5D0AB5AE" w14:textId="77777777" w:rsidR="00A03B29" w:rsidRDefault="00A03B29" w:rsidP="00DB5DFB">
            <w:pPr>
              <w:pStyle w:val="Body"/>
              <w:widowControl/>
              <w:tabs>
                <w:tab w:val="right" w:pos="93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41174C0" w14:textId="77777777" w:rsidR="00A03B29" w:rsidRDefault="00A03B29" w:rsidP="00A03B29">
      <w:pPr>
        <w:pStyle w:val="Body"/>
        <w:widowControl/>
        <w:tabs>
          <w:tab w:val="right" w:pos="936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me</w:t>
      </w:r>
      <w:r w:rsidRPr="00DB3FB7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</w:t>
      </w:r>
      <w:r w:rsidRPr="00DB3FB7">
        <w:rPr>
          <w:rFonts w:ascii="Arial" w:hAnsi="Arial" w:cs="Arial"/>
          <w:sz w:val="22"/>
          <w:szCs w:val="22"/>
        </w:rPr>
        <w:t>___________________</w:t>
      </w:r>
      <w:r>
        <w:rPr>
          <w:rFonts w:ascii="Arial" w:hAnsi="Arial" w:cs="Arial"/>
          <w:sz w:val="22"/>
          <w:szCs w:val="22"/>
        </w:rPr>
        <w:t xml:space="preserve">_______        Student ID: </w:t>
      </w:r>
    </w:p>
    <w:p w14:paraId="6CB8D1F9" w14:textId="77777777" w:rsidR="00A03B29" w:rsidRDefault="00A03B29" w:rsidP="00A03B29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095C30B3" w14:textId="77777777" w:rsidR="00A03B29" w:rsidRDefault="00A03B29" w:rsidP="00A03B29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C50497" w14:textId="77777777" w:rsidR="00A03B29" w:rsidRDefault="00A03B29" w:rsidP="00A03B29">
      <w:pPr>
        <w:autoSpaceDE w:val="0"/>
        <w:autoSpaceDN w:val="0"/>
        <w:adjustRightInd w:val="0"/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  <w:sz w:val="22"/>
          <w:szCs w:val="22"/>
        </w:rPr>
        <w:t>Lab Session (</w:t>
      </w:r>
      <w:r w:rsidRPr="00AD5B8A">
        <w:rPr>
          <w:rFonts w:ascii="Arial" w:hAnsi="Arial" w:cs="Arial"/>
          <w:color w:val="FF0000"/>
          <w:sz w:val="22"/>
          <w:szCs w:val="22"/>
        </w:rPr>
        <w:t>Deadlin</w:t>
      </w:r>
      <w:r w:rsidRPr="00F07E9A">
        <w:rPr>
          <w:rFonts w:ascii="Arial" w:hAnsi="Arial" w:cs="Arial"/>
          <w:color w:val="FF0000"/>
          <w:sz w:val="22"/>
          <w:szCs w:val="22"/>
        </w:rPr>
        <w:t>e</w:t>
      </w:r>
      <w:r w:rsidRPr="00F07E9A">
        <w:rPr>
          <w:rFonts w:ascii="Arial" w:hAnsi="Arial" w:cs="Arial"/>
          <w:sz w:val="22"/>
          <w:szCs w:val="22"/>
        </w:rPr>
        <w:t xml:space="preserve">): LA1 (Wed </w:t>
      </w:r>
      <w:r w:rsidRPr="00F57A9B">
        <w:rPr>
          <w:rFonts w:ascii="Arial" w:hAnsi="Arial" w:cs="Arial"/>
          <w:color w:val="FF0000"/>
          <w:sz w:val="22"/>
          <w:szCs w:val="22"/>
        </w:rPr>
        <w:t>14:50</w:t>
      </w:r>
      <w:r w:rsidRPr="00F07E9A">
        <w:rPr>
          <w:rFonts w:ascii="Arial" w:hAnsi="Arial" w:cs="Arial"/>
          <w:sz w:val="22"/>
          <w:szCs w:val="22"/>
        </w:rPr>
        <w:t xml:space="preserve">) / LA2 (Thu </w:t>
      </w:r>
      <w:r w:rsidRPr="00F57A9B">
        <w:rPr>
          <w:rFonts w:ascii="Arial" w:hAnsi="Arial" w:cs="Arial"/>
          <w:color w:val="FF0000"/>
          <w:sz w:val="22"/>
          <w:szCs w:val="22"/>
        </w:rPr>
        <w:t>11:50</w:t>
      </w:r>
      <w:r w:rsidRPr="00F07E9A">
        <w:rPr>
          <w:rFonts w:ascii="Arial" w:hAnsi="Arial" w:cs="Arial"/>
          <w:sz w:val="22"/>
          <w:szCs w:val="22"/>
        </w:rPr>
        <w:t xml:space="preserve">) / LA3 (Mon </w:t>
      </w:r>
      <w:r w:rsidRPr="00F57A9B">
        <w:rPr>
          <w:rFonts w:ascii="Arial" w:hAnsi="Arial" w:cs="Arial"/>
          <w:color w:val="FF0000"/>
          <w:sz w:val="22"/>
          <w:szCs w:val="22"/>
        </w:rPr>
        <w:t>16:20</w:t>
      </w:r>
      <w:r w:rsidRPr="00F07E9A">
        <w:rPr>
          <w:rFonts w:ascii="Arial" w:hAnsi="Arial" w:cs="Arial"/>
          <w:sz w:val="22"/>
          <w:szCs w:val="22"/>
        </w:rPr>
        <w:t>)</w:t>
      </w:r>
    </w:p>
    <w:p w14:paraId="114DEC3A" w14:textId="77777777" w:rsidR="00A03B29" w:rsidRDefault="00A03B29" w:rsidP="00A03B29">
      <w:pPr>
        <w:autoSpaceDE w:val="0"/>
        <w:autoSpaceDN w:val="0"/>
        <w:adjustRightInd w:val="0"/>
        <w:jc w:val="both"/>
        <w:rPr>
          <w:rFonts w:ascii="Arial" w:hAnsi="Arial" w:cs="Arial"/>
          <w:u w:val="single"/>
        </w:rPr>
      </w:pPr>
    </w:p>
    <w:p w14:paraId="756C189A" w14:textId="77777777" w:rsidR="00A03B29" w:rsidRDefault="00A03B29" w:rsidP="00A03B29">
      <w:pPr>
        <w:autoSpaceDE w:val="0"/>
        <w:autoSpaceDN w:val="0"/>
        <w:adjustRightInd w:val="0"/>
        <w:jc w:val="both"/>
        <w:rPr>
          <w:rFonts w:ascii="Arial" w:hAnsi="Arial" w:cs="Arial"/>
          <w:u w:val="single"/>
        </w:rPr>
      </w:pPr>
    </w:p>
    <w:p w14:paraId="4EF8BA3D" w14:textId="77777777" w:rsidR="00A03B29" w:rsidRDefault="00A03B29" w:rsidP="00A03B29">
      <w:pPr>
        <w:autoSpaceDE w:val="0"/>
        <w:autoSpaceDN w:val="0"/>
        <w:adjustRightInd w:val="0"/>
        <w:jc w:val="both"/>
        <w:rPr>
          <w:rFonts w:ascii="Arial" w:hAnsi="Arial" w:cs="Arial"/>
          <w:u w:val="single"/>
        </w:rPr>
      </w:pPr>
      <w:r w:rsidRPr="00EE3E93">
        <w:rPr>
          <w:rFonts w:ascii="Arial" w:hAnsi="Arial" w:cs="Arial"/>
          <w:b/>
          <w:u w:val="single"/>
        </w:rPr>
        <w:t>Notes</w:t>
      </w:r>
      <w:r w:rsidRPr="00EE3E93">
        <w:rPr>
          <w:rFonts w:ascii="Arial" w:hAnsi="Arial" w:cs="Arial"/>
          <w:u w:val="single"/>
        </w:rPr>
        <w:t>: (1) Show demo to your TA to have an attendance record; (2) Individually submit your completed Summary Sheet</w:t>
      </w:r>
      <w:r>
        <w:rPr>
          <w:rFonts w:ascii="Arial" w:hAnsi="Arial" w:cs="Arial"/>
          <w:u w:val="single"/>
        </w:rPr>
        <w:t xml:space="preserve"> on Canvas before the deadline.</w:t>
      </w:r>
    </w:p>
    <w:p w14:paraId="370D9E63" w14:textId="77777777" w:rsidR="00A03B29" w:rsidRDefault="00A03B29" w:rsidP="00A03B29">
      <w:pPr>
        <w:autoSpaceDE w:val="0"/>
        <w:autoSpaceDN w:val="0"/>
        <w:adjustRightInd w:val="0"/>
        <w:rPr>
          <w:rFonts w:ascii="Arial" w:hAnsi="Arial" w:cs="Arial"/>
          <w:u w:val="single"/>
        </w:rPr>
      </w:pPr>
    </w:p>
    <w:p w14:paraId="208208D8" w14:textId="77777777" w:rsidR="00A03B29" w:rsidRDefault="00A03B29" w:rsidP="00A03B29">
      <w:pPr>
        <w:autoSpaceDE w:val="0"/>
        <w:autoSpaceDN w:val="0"/>
        <w:adjustRightInd w:val="0"/>
        <w:rPr>
          <w:rFonts w:ascii="Arial" w:hAnsi="Arial" w:cs="Arial"/>
          <w:u w:val="single"/>
        </w:rPr>
      </w:pPr>
    </w:p>
    <w:p w14:paraId="379A07E2" w14:textId="77777777" w:rsidR="00A03B29" w:rsidRDefault="00A03B29" w:rsidP="00A03B29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u w:val="single"/>
        </w:rPr>
      </w:pPr>
    </w:p>
    <w:p w14:paraId="2B2D3288" w14:textId="77777777" w:rsidR="00A03B29" w:rsidRDefault="00A03B29" w:rsidP="00A03B29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  <w:proofErr w:type="spellStart"/>
      <w:r w:rsidRPr="00164981">
        <w:rPr>
          <w:rFonts w:ascii="Arial" w:hAnsi="Arial" w:cs="Arial"/>
          <w:b/>
          <w:sz w:val="22"/>
          <w:szCs w:val="22"/>
        </w:rPr>
        <w:t>Tinkercad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Simulation</w:t>
      </w:r>
      <w:r w:rsidRPr="009839C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Links (for online lab)</w:t>
      </w:r>
    </w:p>
    <w:p w14:paraId="7FF8658B" w14:textId="77777777" w:rsidR="00A03B29" w:rsidRDefault="00A03B29" w:rsidP="00A03B29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312"/>
      </w:tblGrid>
      <w:tr w:rsidR="00A03B29" w14:paraId="59446E75" w14:textId="77777777" w:rsidTr="00DB5DFB">
        <w:tc>
          <w:tcPr>
            <w:tcW w:w="1705" w:type="dxa"/>
          </w:tcPr>
          <w:p w14:paraId="775C730A" w14:textId="77777777" w:rsidR="00A03B29" w:rsidRDefault="00A03B29" w:rsidP="00DB5DF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FA1705">
              <w:rPr>
                <w:rFonts w:ascii="Arial" w:hAnsi="Arial" w:cs="Arial"/>
                <w:b/>
                <w:sz w:val="22"/>
                <w:szCs w:val="22"/>
                <w:u w:val="single"/>
              </w:rPr>
              <w:t>Simulation 1:</w:t>
            </w:r>
          </w:p>
        </w:tc>
        <w:tc>
          <w:tcPr>
            <w:tcW w:w="7312" w:type="dxa"/>
          </w:tcPr>
          <w:p w14:paraId="30B6360D" w14:textId="77777777" w:rsidR="00A03B29" w:rsidRDefault="00A03B29" w:rsidP="00DB5DF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A03B29" w14:paraId="47F41AF5" w14:textId="77777777" w:rsidTr="00DB5DFB">
        <w:tc>
          <w:tcPr>
            <w:tcW w:w="1705" w:type="dxa"/>
          </w:tcPr>
          <w:p w14:paraId="314E6143" w14:textId="77777777" w:rsidR="00A03B29" w:rsidRDefault="00A03B29" w:rsidP="00DB5DF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FA1705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Simulation 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2</w:t>
            </w:r>
            <w:r w:rsidRPr="00FA1705">
              <w:rPr>
                <w:rFonts w:ascii="Arial" w:hAnsi="Arial" w:cs="Arial"/>
                <w:b/>
                <w:sz w:val="22"/>
                <w:szCs w:val="22"/>
                <w:u w:val="single"/>
              </w:rPr>
              <w:t>:</w:t>
            </w:r>
          </w:p>
        </w:tc>
        <w:tc>
          <w:tcPr>
            <w:tcW w:w="7312" w:type="dxa"/>
          </w:tcPr>
          <w:p w14:paraId="26F60A41" w14:textId="77777777" w:rsidR="00A03B29" w:rsidRDefault="00A03B29" w:rsidP="00DB5DF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A03B29" w14:paraId="171D787E" w14:textId="77777777" w:rsidTr="00DB5DFB">
        <w:tc>
          <w:tcPr>
            <w:tcW w:w="1705" w:type="dxa"/>
          </w:tcPr>
          <w:p w14:paraId="7ABAFD72" w14:textId="77777777" w:rsidR="00A03B29" w:rsidRPr="00CE040D" w:rsidRDefault="00A03B29" w:rsidP="00DB5DF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sz w:val="22"/>
                <w:szCs w:val="22"/>
                <w:highlight w:val="yellow"/>
                <w:u w:val="single"/>
              </w:rPr>
            </w:pPr>
            <w:bookmarkStart w:id="0" w:name="_Hlk32091785"/>
            <w:r w:rsidRPr="00817DF1">
              <w:rPr>
                <w:rFonts w:ascii="Arial" w:hAnsi="Arial" w:cs="Arial"/>
                <w:b/>
                <w:sz w:val="22"/>
                <w:szCs w:val="22"/>
                <w:u w:val="single"/>
              </w:rPr>
              <w:t>Simulation 3:</w:t>
            </w:r>
          </w:p>
        </w:tc>
        <w:tc>
          <w:tcPr>
            <w:tcW w:w="7312" w:type="dxa"/>
          </w:tcPr>
          <w:p w14:paraId="7299F373" w14:textId="77777777" w:rsidR="00A03B29" w:rsidRPr="00CE040D" w:rsidRDefault="00A03B29" w:rsidP="00DB5DF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sz w:val="22"/>
                <w:szCs w:val="22"/>
                <w:highlight w:val="yellow"/>
                <w:u w:val="single"/>
              </w:rPr>
            </w:pPr>
          </w:p>
        </w:tc>
      </w:tr>
      <w:bookmarkEnd w:id="0"/>
    </w:tbl>
    <w:p w14:paraId="60A43B09" w14:textId="77777777" w:rsidR="00A03B29" w:rsidRDefault="00A03B29" w:rsidP="00A03B29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u w:val="single"/>
        </w:rPr>
      </w:pPr>
    </w:p>
    <w:p w14:paraId="1779AA21" w14:textId="77777777" w:rsidR="00A03B29" w:rsidRDefault="00A03B29" w:rsidP="00A03B29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u w:val="single"/>
        </w:rPr>
      </w:pPr>
    </w:p>
    <w:p w14:paraId="31807002" w14:textId="77777777" w:rsidR="00A03B29" w:rsidRDefault="00A03B29" w:rsidP="00A03B29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14:paraId="2755C329" w14:textId="77777777" w:rsidR="00A03B29" w:rsidRPr="004A5240" w:rsidRDefault="00A03B29" w:rsidP="00A03B29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Experimental Results and Analysis </w:t>
      </w:r>
    </w:p>
    <w:p w14:paraId="0911FD50" w14:textId="77777777" w:rsidR="00A03B29" w:rsidRDefault="00A03B29" w:rsidP="00AF5FD1">
      <w:pPr>
        <w:pStyle w:val="ELEC1100QSummary"/>
      </w:pPr>
    </w:p>
    <w:p w14:paraId="79216A6C" w14:textId="2D329885" w:rsidR="00726A97" w:rsidRDefault="00147164" w:rsidP="00AF5FD1">
      <w:pPr>
        <w:pStyle w:val="ELEC1100QSummary"/>
      </w:pPr>
      <w:r>
        <w:t>Q</w:t>
      </w:r>
      <w:r w:rsidR="00933C49">
        <w:t>1</w:t>
      </w:r>
      <w:r w:rsidRPr="004530C0">
        <w:t xml:space="preserve">: </w:t>
      </w:r>
      <w:r w:rsidRPr="004530C0">
        <w:tab/>
      </w:r>
      <w:r>
        <w:t xml:space="preserve">Write down the voltage </w:t>
      </w:r>
      <w:proofErr w:type="spellStart"/>
      <w:r>
        <w:t>V</w:t>
      </w:r>
      <w:r w:rsidRPr="00983E24">
        <w:rPr>
          <w:vertAlign w:val="subscript"/>
        </w:rPr>
        <w:t>out</w:t>
      </w:r>
      <w:proofErr w:type="spellEnd"/>
      <w:r w:rsidR="00A4423C">
        <w:t>. _________</w:t>
      </w:r>
      <w:r w:rsidR="0064349D">
        <w:t>__</w:t>
      </w:r>
      <w:r w:rsidR="00A4423C">
        <w:t xml:space="preserve">_ </w:t>
      </w:r>
      <w:r w:rsidR="00A4423C" w:rsidRPr="00A4423C">
        <w:t xml:space="preserve">(Use </w:t>
      </w:r>
      <w:r w:rsidR="00A4423C" w:rsidRPr="007E7407">
        <w:rPr>
          <w:highlight w:val="yellow"/>
        </w:rPr>
        <w:t>your own student ID</w:t>
      </w:r>
      <w:r w:rsidR="00FF4755">
        <w:t xml:space="preserve"> to give </w:t>
      </w:r>
      <w:proofErr w:type="gramStart"/>
      <w:r w:rsidR="00FF4755">
        <w:t>V</w:t>
      </w:r>
      <w:r w:rsidR="00FF4755" w:rsidRPr="00FF4755">
        <w:rPr>
          <w:vertAlign w:val="subscript"/>
        </w:rPr>
        <w:t>in</w:t>
      </w:r>
      <w:proofErr w:type="gramEnd"/>
      <w:r w:rsidR="00A4423C" w:rsidRPr="00A4423C">
        <w:t>)</w:t>
      </w:r>
    </w:p>
    <w:p w14:paraId="0DFF39AB" w14:textId="7406CEAA" w:rsidR="00147164" w:rsidRDefault="00AB1F90" w:rsidP="00AF5FD1">
      <w:pPr>
        <w:pStyle w:val="ELEC1100QSummary"/>
      </w:pPr>
      <w:r>
        <w:t>Q</w:t>
      </w:r>
      <w:r w:rsidR="00933C49">
        <w:t>2</w:t>
      </w:r>
      <w:r w:rsidR="00147164">
        <w:t>:</w:t>
      </w:r>
      <w:r w:rsidR="00147164">
        <w:tab/>
        <w:t>Complete the table in the summary sheet.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44"/>
        <w:gridCol w:w="845"/>
        <w:gridCol w:w="845"/>
        <w:gridCol w:w="845"/>
        <w:gridCol w:w="845"/>
        <w:gridCol w:w="845"/>
        <w:gridCol w:w="845"/>
        <w:gridCol w:w="845"/>
        <w:gridCol w:w="845"/>
        <w:gridCol w:w="845"/>
      </w:tblGrid>
      <w:tr w:rsidR="00147164" w14:paraId="72ADB03D" w14:textId="77777777" w:rsidTr="00AF5FD1">
        <w:trPr>
          <w:trHeight w:val="313"/>
        </w:trPr>
        <w:tc>
          <w:tcPr>
            <w:tcW w:w="944" w:type="dxa"/>
          </w:tcPr>
          <w:p w14:paraId="183CB9E1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V</w:t>
            </w:r>
            <w:r w:rsidRPr="00147164">
              <w:rPr>
                <w:rFonts w:ascii="Arial" w:eastAsia="Batang" w:hAnsi="Arial" w:cs="Arial"/>
                <w:color w:val="008000"/>
                <w:sz w:val="22"/>
                <w:szCs w:val="22"/>
                <w:vertAlign w:val="subscript"/>
              </w:rPr>
              <w:t>in</w:t>
            </w:r>
            <w:r w:rsidRPr="00147164">
              <w:rPr>
                <w:rFonts w:ascii="Arial" w:eastAsia="Batang" w:hAnsi="Arial" w:cs="Arial"/>
                <w:color w:val="008000"/>
                <w:sz w:val="22"/>
                <w:szCs w:val="22"/>
              </w:rPr>
              <w:t xml:space="preserve"> </w:t>
            </w: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(V)</w:t>
            </w:r>
          </w:p>
        </w:tc>
        <w:tc>
          <w:tcPr>
            <w:tcW w:w="845" w:type="dxa"/>
          </w:tcPr>
          <w:p w14:paraId="6CB3B1BF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0</w:t>
            </w:r>
          </w:p>
        </w:tc>
        <w:tc>
          <w:tcPr>
            <w:tcW w:w="845" w:type="dxa"/>
          </w:tcPr>
          <w:p w14:paraId="44B6D164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0.2</w:t>
            </w:r>
          </w:p>
        </w:tc>
        <w:tc>
          <w:tcPr>
            <w:tcW w:w="845" w:type="dxa"/>
          </w:tcPr>
          <w:p w14:paraId="348BBD79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0.4</w:t>
            </w:r>
          </w:p>
        </w:tc>
        <w:tc>
          <w:tcPr>
            <w:tcW w:w="845" w:type="dxa"/>
          </w:tcPr>
          <w:p w14:paraId="6FF0A41E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0.6</w:t>
            </w:r>
          </w:p>
        </w:tc>
        <w:tc>
          <w:tcPr>
            <w:tcW w:w="845" w:type="dxa"/>
          </w:tcPr>
          <w:p w14:paraId="7DD518F1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0.8</w:t>
            </w:r>
          </w:p>
        </w:tc>
        <w:tc>
          <w:tcPr>
            <w:tcW w:w="845" w:type="dxa"/>
          </w:tcPr>
          <w:p w14:paraId="732AD41A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1</w:t>
            </w:r>
          </w:p>
        </w:tc>
        <w:tc>
          <w:tcPr>
            <w:tcW w:w="845" w:type="dxa"/>
          </w:tcPr>
          <w:p w14:paraId="4D17E1B4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1.2</w:t>
            </w:r>
          </w:p>
        </w:tc>
        <w:tc>
          <w:tcPr>
            <w:tcW w:w="845" w:type="dxa"/>
          </w:tcPr>
          <w:p w14:paraId="283AA4C3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1.4</w:t>
            </w:r>
          </w:p>
        </w:tc>
        <w:tc>
          <w:tcPr>
            <w:tcW w:w="845" w:type="dxa"/>
          </w:tcPr>
          <w:p w14:paraId="6CCF95AB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1.6</w:t>
            </w:r>
          </w:p>
        </w:tc>
      </w:tr>
      <w:tr w:rsidR="00147164" w14:paraId="2F4B767E" w14:textId="77777777" w:rsidTr="00AF5FD1">
        <w:trPr>
          <w:trHeight w:val="327"/>
        </w:trPr>
        <w:tc>
          <w:tcPr>
            <w:tcW w:w="944" w:type="dxa"/>
          </w:tcPr>
          <w:p w14:paraId="0C4EFC64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proofErr w:type="spellStart"/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V</w:t>
            </w:r>
            <w:r w:rsidRPr="00147164">
              <w:rPr>
                <w:rFonts w:ascii="Arial" w:eastAsia="Batang" w:hAnsi="Arial" w:cs="Arial"/>
                <w:color w:val="008000"/>
                <w:sz w:val="22"/>
                <w:szCs w:val="22"/>
                <w:vertAlign w:val="subscript"/>
              </w:rPr>
              <w:t>out</w:t>
            </w:r>
            <w:proofErr w:type="spellEnd"/>
            <w:r w:rsidRPr="00147164">
              <w:rPr>
                <w:rFonts w:ascii="Arial" w:eastAsia="Batang" w:hAnsi="Arial" w:cs="Arial"/>
                <w:color w:val="008000"/>
                <w:sz w:val="22"/>
                <w:szCs w:val="22"/>
              </w:rPr>
              <w:t xml:space="preserve"> </w:t>
            </w: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(V)</w:t>
            </w:r>
          </w:p>
        </w:tc>
        <w:tc>
          <w:tcPr>
            <w:tcW w:w="845" w:type="dxa"/>
          </w:tcPr>
          <w:p w14:paraId="4D352EEA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0C55B5C1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4F2A726C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2A7473C0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50895069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3EDEA6CF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7EB224CB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133A7889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452ECBC1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</w:tr>
      <w:tr w:rsidR="00147164" w14:paraId="60B93F8D" w14:textId="77777777" w:rsidTr="00AF5FD1">
        <w:trPr>
          <w:trHeight w:val="327"/>
        </w:trPr>
        <w:tc>
          <w:tcPr>
            <w:tcW w:w="944" w:type="dxa"/>
          </w:tcPr>
          <w:p w14:paraId="7D0D8F45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V</w:t>
            </w:r>
            <w:r w:rsidRPr="00147164">
              <w:rPr>
                <w:rFonts w:ascii="Arial" w:eastAsia="Batang" w:hAnsi="Arial" w:cs="Arial"/>
                <w:color w:val="008000"/>
                <w:sz w:val="22"/>
                <w:szCs w:val="22"/>
                <w:vertAlign w:val="subscript"/>
              </w:rPr>
              <w:t>in</w:t>
            </w:r>
            <w:r w:rsidRPr="00147164">
              <w:rPr>
                <w:rFonts w:ascii="Arial" w:eastAsia="Batang" w:hAnsi="Arial" w:cs="Arial"/>
                <w:color w:val="008000"/>
                <w:sz w:val="22"/>
                <w:szCs w:val="22"/>
              </w:rPr>
              <w:t xml:space="preserve"> </w:t>
            </w: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(V)</w:t>
            </w:r>
          </w:p>
        </w:tc>
        <w:tc>
          <w:tcPr>
            <w:tcW w:w="845" w:type="dxa"/>
          </w:tcPr>
          <w:p w14:paraId="0C3E3F8F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1.8</w:t>
            </w:r>
          </w:p>
        </w:tc>
        <w:tc>
          <w:tcPr>
            <w:tcW w:w="845" w:type="dxa"/>
          </w:tcPr>
          <w:p w14:paraId="4B18FD3B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2</w:t>
            </w:r>
          </w:p>
        </w:tc>
        <w:tc>
          <w:tcPr>
            <w:tcW w:w="845" w:type="dxa"/>
          </w:tcPr>
          <w:p w14:paraId="18B7A7B0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2.2</w:t>
            </w:r>
          </w:p>
        </w:tc>
        <w:tc>
          <w:tcPr>
            <w:tcW w:w="845" w:type="dxa"/>
          </w:tcPr>
          <w:p w14:paraId="58A8C9F3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2.4</w:t>
            </w:r>
          </w:p>
        </w:tc>
        <w:tc>
          <w:tcPr>
            <w:tcW w:w="845" w:type="dxa"/>
          </w:tcPr>
          <w:p w14:paraId="5E586643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2.6</w:t>
            </w:r>
          </w:p>
        </w:tc>
        <w:tc>
          <w:tcPr>
            <w:tcW w:w="845" w:type="dxa"/>
          </w:tcPr>
          <w:p w14:paraId="00580344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2.8</w:t>
            </w:r>
          </w:p>
        </w:tc>
        <w:tc>
          <w:tcPr>
            <w:tcW w:w="845" w:type="dxa"/>
          </w:tcPr>
          <w:p w14:paraId="4B8202E5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3</w:t>
            </w:r>
          </w:p>
        </w:tc>
        <w:tc>
          <w:tcPr>
            <w:tcW w:w="845" w:type="dxa"/>
          </w:tcPr>
          <w:p w14:paraId="55B5F810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3.2</w:t>
            </w:r>
          </w:p>
        </w:tc>
        <w:tc>
          <w:tcPr>
            <w:tcW w:w="845" w:type="dxa"/>
          </w:tcPr>
          <w:p w14:paraId="40FA631E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3.4</w:t>
            </w:r>
          </w:p>
        </w:tc>
      </w:tr>
      <w:tr w:rsidR="00147164" w14:paraId="0AA9F437" w14:textId="77777777" w:rsidTr="00AF5FD1">
        <w:trPr>
          <w:trHeight w:val="327"/>
        </w:trPr>
        <w:tc>
          <w:tcPr>
            <w:tcW w:w="944" w:type="dxa"/>
          </w:tcPr>
          <w:p w14:paraId="3DC7F344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proofErr w:type="spellStart"/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V</w:t>
            </w:r>
            <w:r w:rsidRPr="00147164">
              <w:rPr>
                <w:rFonts w:ascii="Arial" w:eastAsia="Batang" w:hAnsi="Arial" w:cs="Arial"/>
                <w:color w:val="008000"/>
                <w:sz w:val="22"/>
                <w:szCs w:val="22"/>
                <w:vertAlign w:val="subscript"/>
              </w:rPr>
              <w:t>out</w:t>
            </w:r>
            <w:proofErr w:type="spellEnd"/>
            <w:r w:rsidRPr="00147164">
              <w:rPr>
                <w:rFonts w:ascii="Arial" w:eastAsia="Batang" w:hAnsi="Arial" w:cs="Arial"/>
                <w:color w:val="008000"/>
                <w:sz w:val="22"/>
                <w:szCs w:val="22"/>
              </w:rPr>
              <w:t xml:space="preserve"> </w:t>
            </w: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(V)</w:t>
            </w:r>
          </w:p>
        </w:tc>
        <w:tc>
          <w:tcPr>
            <w:tcW w:w="845" w:type="dxa"/>
          </w:tcPr>
          <w:p w14:paraId="3ACC58E3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4C7AC67E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1D1DBB4C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18A71F30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5E644057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47052385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2B307DF5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7E5CF545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4F3A4D07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</w:tr>
      <w:tr w:rsidR="00147164" w14:paraId="54857606" w14:textId="77777777" w:rsidTr="00AF5FD1">
        <w:trPr>
          <w:trHeight w:val="327"/>
        </w:trPr>
        <w:tc>
          <w:tcPr>
            <w:tcW w:w="944" w:type="dxa"/>
          </w:tcPr>
          <w:p w14:paraId="350AA052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V</w:t>
            </w:r>
            <w:r w:rsidRPr="00147164">
              <w:rPr>
                <w:rFonts w:ascii="Arial" w:eastAsia="Batang" w:hAnsi="Arial" w:cs="Arial"/>
                <w:color w:val="008000"/>
                <w:sz w:val="22"/>
                <w:szCs w:val="22"/>
                <w:vertAlign w:val="subscript"/>
              </w:rPr>
              <w:t>in</w:t>
            </w:r>
            <w:r w:rsidRPr="00147164">
              <w:rPr>
                <w:rFonts w:ascii="Arial" w:eastAsia="Batang" w:hAnsi="Arial" w:cs="Arial"/>
                <w:color w:val="008000"/>
                <w:sz w:val="22"/>
                <w:szCs w:val="22"/>
              </w:rPr>
              <w:t xml:space="preserve"> </w:t>
            </w: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(V)</w:t>
            </w:r>
          </w:p>
        </w:tc>
        <w:tc>
          <w:tcPr>
            <w:tcW w:w="845" w:type="dxa"/>
          </w:tcPr>
          <w:p w14:paraId="73B5486C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3.6</w:t>
            </w:r>
          </w:p>
        </w:tc>
        <w:tc>
          <w:tcPr>
            <w:tcW w:w="845" w:type="dxa"/>
          </w:tcPr>
          <w:p w14:paraId="0CA840E3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3.8</w:t>
            </w:r>
          </w:p>
        </w:tc>
        <w:tc>
          <w:tcPr>
            <w:tcW w:w="845" w:type="dxa"/>
          </w:tcPr>
          <w:p w14:paraId="2DCDFC70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4</w:t>
            </w:r>
          </w:p>
        </w:tc>
        <w:tc>
          <w:tcPr>
            <w:tcW w:w="845" w:type="dxa"/>
          </w:tcPr>
          <w:p w14:paraId="525A2276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4.2</w:t>
            </w:r>
          </w:p>
        </w:tc>
        <w:tc>
          <w:tcPr>
            <w:tcW w:w="845" w:type="dxa"/>
          </w:tcPr>
          <w:p w14:paraId="66E8F789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4.4</w:t>
            </w:r>
          </w:p>
        </w:tc>
        <w:tc>
          <w:tcPr>
            <w:tcW w:w="845" w:type="dxa"/>
          </w:tcPr>
          <w:p w14:paraId="126D277A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4.6</w:t>
            </w:r>
          </w:p>
        </w:tc>
        <w:tc>
          <w:tcPr>
            <w:tcW w:w="845" w:type="dxa"/>
          </w:tcPr>
          <w:p w14:paraId="00902B98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4.8</w:t>
            </w:r>
          </w:p>
        </w:tc>
        <w:tc>
          <w:tcPr>
            <w:tcW w:w="845" w:type="dxa"/>
          </w:tcPr>
          <w:p w14:paraId="35E52981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5</w:t>
            </w:r>
          </w:p>
        </w:tc>
        <w:tc>
          <w:tcPr>
            <w:tcW w:w="845" w:type="dxa"/>
          </w:tcPr>
          <w:p w14:paraId="3376180D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</w:tr>
      <w:tr w:rsidR="00147164" w14:paraId="104CBDD5" w14:textId="77777777" w:rsidTr="00AF5FD1">
        <w:trPr>
          <w:trHeight w:val="327"/>
        </w:trPr>
        <w:tc>
          <w:tcPr>
            <w:tcW w:w="944" w:type="dxa"/>
          </w:tcPr>
          <w:p w14:paraId="1F0DB313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  <w:proofErr w:type="spellStart"/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V</w:t>
            </w:r>
            <w:r w:rsidRPr="00147164">
              <w:rPr>
                <w:rFonts w:ascii="Arial" w:eastAsia="Batang" w:hAnsi="Arial" w:cs="Arial"/>
                <w:color w:val="008000"/>
                <w:sz w:val="22"/>
                <w:szCs w:val="22"/>
                <w:vertAlign w:val="subscript"/>
              </w:rPr>
              <w:t>out</w:t>
            </w:r>
            <w:proofErr w:type="spellEnd"/>
            <w:r w:rsidRPr="00147164">
              <w:rPr>
                <w:rFonts w:ascii="Arial" w:eastAsia="Batang" w:hAnsi="Arial" w:cs="Arial"/>
                <w:color w:val="008000"/>
                <w:sz w:val="22"/>
                <w:szCs w:val="22"/>
              </w:rPr>
              <w:t xml:space="preserve"> </w:t>
            </w:r>
            <w:r>
              <w:rPr>
                <w:rFonts w:ascii="Arial" w:eastAsia="Batang" w:hAnsi="Arial" w:cs="Arial"/>
                <w:color w:val="008000"/>
                <w:sz w:val="22"/>
                <w:szCs w:val="22"/>
              </w:rPr>
              <w:t>(V)</w:t>
            </w:r>
          </w:p>
        </w:tc>
        <w:tc>
          <w:tcPr>
            <w:tcW w:w="845" w:type="dxa"/>
          </w:tcPr>
          <w:p w14:paraId="6B9BB325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4F348B13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2DC842D4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76B87A35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1E353021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7984129D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5ACB0CD1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3AB78A76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845" w:type="dxa"/>
          </w:tcPr>
          <w:p w14:paraId="2E47B738" w14:textId="77777777" w:rsidR="00147164" w:rsidRDefault="00147164" w:rsidP="00F31299">
            <w:pPr>
              <w:autoSpaceDE w:val="0"/>
              <w:autoSpaceDN w:val="0"/>
              <w:adjustRightInd w:val="0"/>
              <w:jc w:val="center"/>
              <w:rPr>
                <w:rFonts w:ascii="Arial" w:eastAsia="Batang" w:hAnsi="Arial" w:cs="Arial"/>
                <w:color w:val="008000"/>
                <w:sz w:val="22"/>
                <w:szCs w:val="22"/>
              </w:rPr>
            </w:pPr>
          </w:p>
        </w:tc>
      </w:tr>
    </w:tbl>
    <w:p w14:paraId="10E84B00" w14:textId="7C9FDFEC" w:rsidR="00AB1F90" w:rsidRDefault="00AB1F90" w:rsidP="0059376B">
      <w:pPr>
        <w:autoSpaceDE w:val="0"/>
        <w:autoSpaceDN w:val="0"/>
        <w:adjustRightInd w:val="0"/>
        <w:jc w:val="both"/>
        <w:rPr>
          <w:rFonts w:ascii="Arial" w:eastAsia="Batang" w:hAnsi="Arial" w:cs="Arial"/>
          <w:color w:val="008000"/>
          <w:sz w:val="22"/>
          <w:szCs w:val="22"/>
        </w:rPr>
      </w:pPr>
    </w:p>
    <w:p w14:paraId="105E879C" w14:textId="21129900" w:rsidR="00147164" w:rsidRDefault="00147164" w:rsidP="00AF5FD1">
      <w:pPr>
        <w:pStyle w:val="ELEC1100QSummaryImage"/>
      </w:pPr>
    </w:p>
    <w:p w14:paraId="5F6679D2" w14:textId="4EBA173B" w:rsidR="009C4CAB" w:rsidRDefault="009C4CAB" w:rsidP="009C4CAB">
      <w:pPr>
        <w:autoSpaceDE w:val="0"/>
        <w:autoSpaceDN w:val="0"/>
        <w:adjustRightInd w:val="0"/>
        <w:ind w:left="567" w:hanging="567"/>
        <w:jc w:val="both"/>
        <w:rPr>
          <w:rFonts w:ascii="Arial" w:eastAsia="Batang" w:hAnsi="Arial" w:cs="Arial"/>
          <w:color w:val="008000"/>
          <w:sz w:val="22"/>
          <w:szCs w:val="22"/>
        </w:rPr>
      </w:pPr>
      <w:r>
        <w:rPr>
          <w:rFonts w:ascii="Arial" w:eastAsia="Batang" w:hAnsi="Arial" w:cs="Arial"/>
          <w:color w:val="008000"/>
          <w:sz w:val="22"/>
          <w:szCs w:val="22"/>
        </w:rPr>
        <w:t>Q3:</w:t>
      </w:r>
      <w:r>
        <w:rPr>
          <w:rFonts w:ascii="Arial" w:eastAsia="Batang" w:hAnsi="Arial" w:cs="Arial"/>
          <w:color w:val="008000"/>
          <w:sz w:val="22"/>
          <w:szCs w:val="22"/>
        </w:rPr>
        <w:tab/>
        <w:t xml:space="preserve">What are the voltage values of </w:t>
      </w:r>
      <w:proofErr w:type="spellStart"/>
      <w:proofErr w:type="gramStart"/>
      <w:r>
        <w:rPr>
          <w:rFonts w:ascii="Arial" w:eastAsia="Batang" w:hAnsi="Arial" w:cs="Arial"/>
          <w:color w:val="008000"/>
          <w:sz w:val="22"/>
          <w:szCs w:val="22"/>
        </w:rPr>
        <w:t>V</w:t>
      </w:r>
      <w:r w:rsidRPr="00105F83">
        <w:rPr>
          <w:rFonts w:ascii="Arial" w:eastAsia="Batang" w:hAnsi="Arial" w:cs="Arial"/>
          <w:color w:val="008000"/>
          <w:sz w:val="22"/>
          <w:szCs w:val="22"/>
          <w:vertAlign w:val="subscript"/>
        </w:rPr>
        <w:t>a</w:t>
      </w:r>
      <w:proofErr w:type="spellEnd"/>
      <w:proofErr w:type="gramEnd"/>
      <w:r>
        <w:rPr>
          <w:rFonts w:ascii="Arial" w:eastAsia="Batang" w:hAnsi="Arial" w:cs="Arial"/>
          <w:color w:val="008000"/>
          <w:sz w:val="22"/>
          <w:szCs w:val="22"/>
        </w:rPr>
        <w:t xml:space="preserve">, </w:t>
      </w:r>
      <w:proofErr w:type="spellStart"/>
      <w:r>
        <w:rPr>
          <w:rFonts w:ascii="Arial" w:eastAsia="Batang" w:hAnsi="Arial" w:cs="Arial"/>
          <w:color w:val="008000"/>
          <w:sz w:val="22"/>
          <w:szCs w:val="22"/>
        </w:rPr>
        <w:t>V</w:t>
      </w:r>
      <w:r w:rsidRPr="00105F83">
        <w:rPr>
          <w:rFonts w:ascii="Arial" w:eastAsia="Batang" w:hAnsi="Arial" w:cs="Arial"/>
          <w:color w:val="008000"/>
          <w:sz w:val="22"/>
          <w:szCs w:val="22"/>
          <w:vertAlign w:val="subscript"/>
        </w:rPr>
        <w:t>b</w:t>
      </w:r>
      <w:proofErr w:type="spellEnd"/>
      <w:r>
        <w:rPr>
          <w:rFonts w:ascii="Arial" w:eastAsia="Batang" w:hAnsi="Arial" w:cs="Arial"/>
          <w:color w:val="008000"/>
          <w:sz w:val="22"/>
          <w:szCs w:val="22"/>
        </w:rPr>
        <w:t xml:space="preserve">, </w:t>
      </w:r>
      <w:proofErr w:type="spellStart"/>
      <w:r>
        <w:rPr>
          <w:rFonts w:ascii="Arial" w:eastAsia="Batang" w:hAnsi="Arial" w:cs="Arial"/>
          <w:color w:val="008000"/>
          <w:sz w:val="22"/>
          <w:szCs w:val="22"/>
        </w:rPr>
        <w:t>V</w:t>
      </w:r>
      <w:r w:rsidRPr="00105F83">
        <w:rPr>
          <w:rFonts w:ascii="Arial" w:eastAsia="Batang" w:hAnsi="Arial" w:cs="Arial"/>
          <w:color w:val="008000"/>
          <w:sz w:val="22"/>
          <w:szCs w:val="22"/>
          <w:vertAlign w:val="subscript"/>
        </w:rPr>
        <w:t>c</w:t>
      </w:r>
      <w:proofErr w:type="spellEnd"/>
      <w:r>
        <w:rPr>
          <w:rFonts w:ascii="Arial" w:eastAsia="Batang" w:hAnsi="Arial" w:cs="Arial"/>
          <w:color w:val="008000"/>
          <w:sz w:val="22"/>
          <w:szCs w:val="22"/>
        </w:rPr>
        <w:t xml:space="preserve">, </w:t>
      </w:r>
      <w:proofErr w:type="spellStart"/>
      <w:r>
        <w:rPr>
          <w:rFonts w:ascii="Arial" w:eastAsia="Batang" w:hAnsi="Arial" w:cs="Arial"/>
          <w:color w:val="008000"/>
          <w:sz w:val="22"/>
          <w:szCs w:val="22"/>
        </w:rPr>
        <w:t>V</w:t>
      </w:r>
      <w:r w:rsidRPr="00105F83">
        <w:rPr>
          <w:rFonts w:ascii="Arial" w:eastAsia="Batang" w:hAnsi="Arial" w:cs="Arial"/>
          <w:color w:val="008000"/>
          <w:sz w:val="22"/>
          <w:szCs w:val="22"/>
          <w:vertAlign w:val="subscript"/>
        </w:rPr>
        <w:t>d</w:t>
      </w:r>
      <w:proofErr w:type="spellEnd"/>
      <w:r>
        <w:rPr>
          <w:rFonts w:ascii="Arial" w:eastAsia="Batang" w:hAnsi="Arial" w:cs="Arial"/>
          <w:color w:val="008000"/>
          <w:sz w:val="22"/>
          <w:szCs w:val="22"/>
        </w:rPr>
        <w:t xml:space="preserve"> (to let the motor turn in one direction)?</w:t>
      </w:r>
    </w:p>
    <w:p w14:paraId="75BCDD9F" w14:textId="70099F39" w:rsidR="009C4CAB" w:rsidRDefault="009C4CAB" w:rsidP="00AF5FD1">
      <w:pPr>
        <w:pStyle w:val="ELEC1100QSummary"/>
      </w:pPr>
    </w:p>
    <w:p w14:paraId="3C2E32F0" w14:textId="77777777" w:rsidR="006C2732" w:rsidRDefault="006C2732" w:rsidP="00AF5FD1">
      <w:pPr>
        <w:pStyle w:val="ELEC1100QSummary"/>
      </w:pPr>
    </w:p>
    <w:p w14:paraId="71B4BD11" w14:textId="2AEEE377" w:rsidR="009C4CAB" w:rsidRDefault="00116CAA" w:rsidP="009C4CAB">
      <w:pPr>
        <w:autoSpaceDE w:val="0"/>
        <w:autoSpaceDN w:val="0"/>
        <w:adjustRightInd w:val="0"/>
        <w:ind w:left="567" w:hanging="567"/>
        <w:jc w:val="both"/>
        <w:rPr>
          <w:rFonts w:ascii="Arial" w:eastAsia="Batang" w:hAnsi="Arial" w:cs="Arial"/>
          <w:color w:val="008000"/>
          <w:sz w:val="22"/>
          <w:szCs w:val="22"/>
        </w:rPr>
      </w:pPr>
      <w:r>
        <w:rPr>
          <w:rFonts w:ascii="Arial" w:eastAsia="Batang" w:hAnsi="Arial" w:cs="Arial"/>
          <w:color w:val="008000"/>
          <w:sz w:val="22"/>
          <w:szCs w:val="22"/>
        </w:rPr>
        <w:t>Q</w:t>
      </w:r>
      <w:r w:rsidRPr="00116CAA">
        <w:rPr>
          <w:rFonts w:ascii="Arial" w:eastAsia="Batang" w:hAnsi="Arial" w:cs="Arial" w:hint="eastAsia"/>
          <w:color w:val="008000"/>
          <w:sz w:val="22"/>
          <w:szCs w:val="22"/>
        </w:rPr>
        <w:t>4</w:t>
      </w:r>
      <w:r w:rsidR="009C4CAB">
        <w:rPr>
          <w:rFonts w:ascii="Arial" w:eastAsia="Batang" w:hAnsi="Arial" w:cs="Arial"/>
          <w:color w:val="008000"/>
          <w:sz w:val="22"/>
          <w:szCs w:val="22"/>
        </w:rPr>
        <w:t>:</w:t>
      </w:r>
      <w:r w:rsidR="009C4CAB">
        <w:rPr>
          <w:rFonts w:ascii="Arial" w:eastAsia="Batang" w:hAnsi="Arial" w:cs="Arial"/>
          <w:color w:val="008000"/>
          <w:sz w:val="22"/>
          <w:szCs w:val="22"/>
        </w:rPr>
        <w:tab/>
        <w:t xml:space="preserve">What are the voltage values of </w:t>
      </w:r>
      <w:proofErr w:type="spellStart"/>
      <w:proofErr w:type="gramStart"/>
      <w:r w:rsidR="009C4CAB">
        <w:rPr>
          <w:rFonts w:ascii="Arial" w:eastAsia="Batang" w:hAnsi="Arial" w:cs="Arial"/>
          <w:color w:val="008000"/>
          <w:sz w:val="22"/>
          <w:szCs w:val="22"/>
        </w:rPr>
        <w:t>V</w:t>
      </w:r>
      <w:r w:rsidR="009C4CAB" w:rsidRPr="00105F83">
        <w:rPr>
          <w:rFonts w:ascii="Arial" w:eastAsia="Batang" w:hAnsi="Arial" w:cs="Arial"/>
          <w:color w:val="008000"/>
          <w:sz w:val="22"/>
          <w:szCs w:val="22"/>
          <w:vertAlign w:val="subscript"/>
        </w:rPr>
        <w:t>a</w:t>
      </w:r>
      <w:proofErr w:type="spellEnd"/>
      <w:proofErr w:type="gramEnd"/>
      <w:r w:rsidR="009C4CAB">
        <w:rPr>
          <w:rFonts w:ascii="Arial" w:eastAsia="Batang" w:hAnsi="Arial" w:cs="Arial"/>
          <w:color w:val="008000"/>
          <w:sz w:val="22"/>
          <w:szCs w:val="22"/>
        </w:rPr>
        <w:t xml:space="preserve">, </w:t>
      </w:r>
      <w:proofErr w:type="spellStart"/>
      <w:r w:rsidR="009C4CAB">
        <w:rPr>
          <w:rFonts w:ascii="Arial" w:eastAsia="Batang" w:hAnsi="Arial" w:cs="Arial"/>
          <w:color w:val="008000"/>
          <w:sz w:val="22"/>
          <w:szCs w:val="22"/>
        </w:rPr>
        <w:t>V</w:t>
      </w:r>
      <w:r w:rsidR="009C4CAB" w:rsidRPr="00105F83">
        <w:rPr>
          <w:rFonts w:ascii="Arial" w:eastAsia="Batang" w:hAnsi="Arial" w:cs="Arial"/>
          <w:color w:val="008000"/>
          <w:sz w:val="22"/>
          <w:szCs w:val="22"/>
          <w:vertAlign w:val="subscript"/>
        </w:rPr>
        <w:t>b</w:t>
      </w:r>
      <w:proofErr w:type="spellEnd"/>
      <w:r w:rsidR="009C4CAB">
        <w:rPr>
          <w:rFonts w:ascii="Arial" w:eastAsia="Batang" w:hAnsi="Arial" w:cs="Arial"/>
          <w:color w:val="008000"/>
          <w:sz w:val="22"/>
          <w:szCs w:val="22"/>
        </w:rPr>
        <w:t xml:space="preserve">, </w:t>
      </w:r>
      <w:proofErr w:type="spellStart"/>
      <w:r w:rsidR="009C4CAB">
        <w:rPr>
          <w:rFonts w:ascii="Arial" w:eastAsia="Batang" w:hAnsi="Arial" w:cs="Arial"/>
          <w:color w:val="008000"/>
          <w:sz w:val="22"/>
          <w:szCs w:val="22"/>
        </w:rPr>
        <w:t>V</w:t>
      </w:r>
      <w:r w:rsidR="009C4CAB" w:rsidRPr="00105F83">
        <w:rPr>
          <w:rFonts w:ascii="Arial" w:eastAsia="Batang" w:hAnsi="Arial" w:cs="Arial"/>
          <w:color w:val="008000"/>
          <w:sz w:val="22"/>
          <w:szCs w:val="22"/>
          <w:vertAlign w:val="subscript"/>
        </w:rPr>
        <w:t>c</w:t>
      </w:r>
      <w:proofErr w:type="spellEnd"/>
      <w:r w:rsidR="009C4CAB">
        <w:rPr>
          <w:rFonts w:ascii="Arial" w:eastAsia="Batang" w:hAnsi="Arial" w:cs="Arial"/>
          <w:color w:val="008000"/>
          <w:sz w:val="22"/>
          <w:szCs w:val="22"/>
        </w:rPr>
        <w:t xml:space="preserve">, </w:t>
      </w:r>
      <w:proofErr w:type="spellStart"/>
      <w:r w:rsidR="009C4CAB">
        <w:rPr>
          <w:rFonts w:ascii="Arial" w:eastAsia="Batang" w:hAnsi="Arial" w:cs="Arial"/>
          <w:color w:val="008000"/>
          <w:sz w:val="22"/>
          <w:szCs w:val="22"/>
        </w:rPr>
        <w:t>V</w:t>
      </w:r>
      <w:r w:rsidR="009C4CAB" w:rsidRPr="00105F83">
        <w:rPr>
          <w:rFonts w:ascii="Arial" w:eastAsia="Batang" w:hAnsi="Arial" w:cs="Arial"/>
          <w:color w:val="008000"/>
          <w:sz w:val="22"/>
          <w:szCs w:val="22"/>
          <w:vertAlign w:val="subscript"/>
        </w:rPr>
        <w:t>d</w:t>
      </w:r>
      <w:proofErr w:type="spellEnd"/>
      <w:r w:rsidR="009C4CAB">
        <w:rPr>
          <w:rFonts w:ascii="Arial" w:eastAsia="Batang" w:hAnsi="Arial" w:cs="Arial"/>
          <w:color w:val="008000"/>
          <w:sz w:val="22"/>
          <w:szCs w:val="22"/>
        </w:rPr>
        <w:t xml:space="preserve"> (to let the motor turn in opposite direction)?</w:t>
      </w:r>
    </w:p>
    <w:p w14:paraId="732B86D4" w14:textId="77777777" w:rsidR="00AF5FD1" w:rsidRDefault="00AF5FD1" w:rsidP="00AF5FD1">
      <w:pPr>
        <w:pStyle w:val="ELEC1100QSummary"/>
      </w:pPr>
      <w:bookmarkStart w:id="1" w:name="_GoBack"/>
      <w:bookmarkEnd w:id="1"/>
    </w:p>
    <w:sectPr w:rsidR="00AF5FD1" w:rsidSect="00824EE1">
      <w:headerReference w:type="default" r:id="rId8"/>
      <w:foot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2E46C1" w14:textId="77777777" w:rsidR="00A22DA9" w:rsidRDefault="00A22DA9" w:rsidP="003670B1">
      <w:r>
        <w:separator/>
      </w:r>
    </w:p>
  </w:endnote>
  <w:endnote w:type="continuationSeparator" w:id="0">
    <w:p w14:paraId="0A11E425" w14:textId="77777777" w:rsidR="00A22DA9" w:rsidRDefault="00A22DA9" w:rsidP="003670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altName w:val="Malgun Gothic Semilight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6FAED2" w14:textId="5BC26FAE" w:rsidR="00135074" w:rsidRDefault="00135074" w:rsidP="003670B1">
    <w:pPr>
      <w:pStyle w:val="Footer"/>
      <w:pBdr>
        <w:top w:val="thinThickSmallGap" w:sz="24" w:space="2" w:color="622423"/>
      </w:pBdr>
      <w:jc w:val="right"/>
      <w:rPr>
        <w:rFonts w:ascii="Cambria" w:hAnsi="Cambria"/>
      </w:rPr>
    </w:pPr>
    <w:r>
      <w:rPr>
        <w:rFonts w:ascii="Cambria" w:hAnsi="Cambria"/>
      </w:rPr>
      <w:t xml:space="preserve">Page </w:t>
    </w:r>
    <w:r w:rsidR="00522DBA">
      <w:fldChar w:fldCharType="begin"/>
    </w:r>
    <w:r>
      <w:instrText xml:space="preserve"> PAGE   \* MERGEFORMAT </w:instrText>
    </w:r>
    <w:r w:rsidR="00522DBA">
      <w:fldChar w:fldCharType="separate"/>
    </w:r>
    <w:r w:rsidR="00116CAA" w:rsidRPr="00116CAA">
      <w:rPr>
        <w:rFonts w:ascii="Cambria" w:hAnsi="Cambria"/>
        <w:noProof/>
      </w:rPr>
      <w:t>1</w:t>
    </w:r>
    <w:r w:rsidR="00522DBA">
      <w:fldChar w:fldCharType="end"/>
    </w:r>
  </w:p>
  <w:p w14:paraId="21928F19" w14:textId="77777777" w:rsidR="00135074" w:rsidRDefault="00135074" w:rsidP="003670B1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4FDA8A" w14:textId="77777777" w:rsidR="00A22DA9" w:rsidRDefault="00A22DA9" w:rsidP="003670B1">
      <w:r>
        <w:separator/>
      </w:r>
    </w:p>
  </w:footnote>
  <w:footnote w:type="continuationSeparator" w:id="0">
    <w:p w14:paraId="2BABED7D" w14:textId="77777777" w:rsidR="00A22DA9" w:rsidRDefault="00A22DA9" w:rsidP="003670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A3AEE4" w14:textId="77777777" w:rsidR="00135074" w:rsidRDefault="00135074">
    <w:pPr>
      <w:pStyle w:val="Header"/>
      <w:jc w:val="center"/>
    </w:pPr>
  </w:p>
  <w:p w14:paraId="76793CFD" w14:textId="77777777" w:rsidR="00135074" w:rsidRDefault="001350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624C7B8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EA4FE8"/>
    <w:multiLevelType w:val="hybridMultilevel"/>
    <w:tmpl w:val="962223A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6940A07"/>
    <w:multiLevelType w:val="hybridMultilevel"/>
    <w:tmpl w:val="CC1C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A2009"/>
    <w:multiLevelType w:val="hybridMultilevel"/>
    <w:tmpl w:val="64662F40"/>
    <w:lvl w:ilvl="0" w:tplc="F3C8F3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1E5E78"/>
    <w:multiLevelType w:val="hybridMultilevel"/>
    <w:tmpl w:val="3230E03C"/>
    <w:lvl w:ilvl="0" w:tplc="9DE02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1F05718"/>
    <w:multiLevelType w:val="hybridMultilevel"/>
    <w:tmpl w:val="E1449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47357"/>
    <w:multiLevelType w:val="hybridMultilevel"/>
    <w:tmpl w:val="21F041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249CD"/>
    <w:multiLevelType w:val="hybridMultilevel"/>
    <w:tmpl w:val="DC205BF8"/>
    <w:lvl w:ilvl="0" w:tplc="377E599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181175B6"/>
    <w:multiLevelType w:val="hybridMultilevel"/>
    <w:tmpl w:val="4E546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894E0C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F355E8"/>
    <w:multiLevelType w:val="hybridMultilevel"/>
    <w:tmpl w:val="92BCCEE0"/>
    <w:lvl w:ilvl="0" w:tplc="981E4C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DC94FF5"/>
    <w:multiLevelType w:val="hybridMultilevel"/>
    <w:tmpl w:val="5014A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A42F3"/>
    <w:multiLevelType w:val="hybridMultilevel"/>
    <w:tmpl w:val="EF96E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47CB6"/>
    <w:multiLevelType w:val="hybridMultilevel"/>
    <w:tmpl w:val="419E94D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5CE76E8"/>
    <w:multiLevelType w:val="hybridMultilevel"/>
    <w:tmpl w:val="CD2EFF2E"/>
    <w:lvl w:ilvl="0" w:tplc="615A351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DC1A76"/>
    <w:multiLevelType w:val="hybridMultilevel"/>
    <w:tmpl w:val="3DE2758E"/>
    <w:lvl w:ilvl="0" w:tplc="20EEA6B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264D1319"/>
    <w:multiLevelType w:val="singleLevel"/>
    <w:tmpl w:val="78DE73FC"/>
    <w:lvl w:ilvl="0">
      <w:start w:val="1"/>
      <w:numFmt w:val="upperLetter"/>
      <w:pStyle w:val="ELEC1100SectionHeading"/>
      <w:lvlText w:val="%1)"/>
      <w:lvlJc w:val="left"/>
      <w:pPr>
        <w:tabs>
          <w:tab w:val="num" w:pos="360"/>
        </w:tabs>
        <w:ind w:left="360" w:hanging="360"/>
      </w:pPr>
      <w:rPr>
        <w:rFonts w:eastAsia="Times New Roman" w:hint="default"/>
      </w:rPr>
    </w:lvl>
  </w:abstractNum>
  <w:abstractNum w:abstractNumId="17" w15:restartNumberingAfterBreak="0">
    <w:nsid w:val="2C2077F9"/>
    <w:multiLevelType w:val="hybridMultilevel"/>
    <w:tmpl w:val="7750C28E"/>
    <w:lvl w:ilvl="0" w:tplc="F9688F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53451B4"/>
    <w:multiLevelType w:val="hybridMultilevel"/>
    <w:tmpl w:val="77CE7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8F38BC"/>
    <w:multiLevelType w:val="hybridMultilevel"/>
    <w:tmpl w:val="D63C5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5E778C"/>
    <w:multiLevelType w:val="hybridMultilevel"/>
    <w:tmpl w:val="04DCE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2E33AE"/>
    <w:multiLevelType w:val="hybridMultilevel"/>
    <w:tmpl w:val="9F6A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A7289A"/>
    <w:multiLevelType w:val="hybridMultilevel"/>
    <w:tmpl w:val="B4D00BEC"/>
    <w:lvl w:ilvl="0" w:tplc="D804C9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43F006FF"/>
    <w:multiLevelType w:val="hybridMultilevel"/>
    <w:tmpl w:val="2CB446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48A2CDC"/>
    <w:multiLevelType w:val="hybridMultilevel"/>
    <w:tmpl w:val="B89839DA"/>
    <w:lvl w:ilvl="0" w:tplc="9C308A5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44D31172"/>
    <w:multiLevelType w:val="hybridMultilevel"/>
    <w:tmpl w:val="F2AC69DE"/>
    <w:lvl w:ilvl="0" w:tplc="04090001">
      <w:start w:val="1"/>
      <w:numFmt w:val="bullet"/>
      <w:lvlText w:val=""/>
      <w:lvlJc w:val="left"/>
      <w:pPr>
        <w:tabs>
          <w:tab w:val="num" w:pos="1320"/>
        </w:tabs>
        <w:ind w:left="1320" w:hanging="48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9AF160D"/>
    <w:multiLevelType w:val="hybridMultilevel"/>
    <w:tmpl w:val="56D22B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EC161A"/>
    <w:multiLevelType w:val="hybridMultilevel"/>
    <w:tmpl w:val="CD2EFF2E"/>
    <w:lvl w:ilvl="0" w:tplc="615A351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C517F41"/>
    <w:multiLevelType w:val="hybridMultilevel"/>
    <w:tmpl w:val="5BB6C2C0"/>
    <w:lvl w:ilvl="0" w:tplc="04090001">
      <w:start w:val="1"/>
      <w:numFmt w:val="bullet"/>
      <w:lvlText w:val=""/>
      <w:lvlJc w:val="left"/>
      <w:pPr>
        <w:tabs>
          <w:tab w:val="num" w:pos="1320"/>
        </w:tabs>
        <w:ind w:left="1320" w:hanging="48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C912083"/>
    <w:multiLevelType w:val="hybridMultilevel"/>
    <w:tmpl w:val="7BFCD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C34400"/>
    <w:multiLevelType w:val="hybridMultilevel"/>
    <w:tmpl w:val="DD324656"/>
    <w:lvl w:ilvl="0" w:tplc="39F61F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02A13EB"/>
    <w:multiLevelType w:val="hybridMultilevel"/>
    <w:tmpl w:val="DA8E1BA6"/>
    <w:lvl w:ilvl="0" w:tplc="ADD695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6D56CF8"/>
    <w:multiLevelType w:val="hybridMultilevel"/>
    <w:tmpl w:val="CF9895C8"/>
    <w:lvl w:ilvl="0" w:tplc="0B1C8C6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3" w15:restartNumberingAfterBreak="0">
    <w:nsid w:val="59E206FA"/>
    <w:multiLevelType w:val="hybridMultilevel"/>
    <w:tmpl w:val="A0FC5922"/>
    <w:lvl w:ilvl="0" w:tplc="5B5EB5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A3D1624"/>
    <w:multiLevelType w:val="hybridMultilevel"/>
    <w:tmpl w:val="9E3AABEC"/>
    <w:lvl w:ilvl="0" w:tplc="6BE01268">
      <w:start w:val="1"/>
      <w:numFmt w:val="decimal"/>
      <w:lvlText w:val="%1）"/>
      <w:lvlJc w:val="left"/>
      <w:pPr>
        <w:ind w:left="720" w:hanging="360"/>
      </w:pPr>
      <w:rPr>
        <w:rFonts w:ascii="SimSun" w:eastAsia="SimSun" w:hAnsi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D26ECE"/>
    <w:multiLevelType w:val="hybridMultilevel"/>
    <w:tmpl w:val="6B8AF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D802B9"/>
    <w:multiLevelType w:val="hybridMultilevel"/>
    <w:tmpl w:val="DC205BF8"/>
    <w:lvl w:ilvl="0" w:tplc="377E599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7" w15:restartNumberingAfterBreak="0">
    <w:nsid w:val="6A644503"/>
    <w:multiLevelType w:val="hybridMultilevel"/>
    <w:tmpl w:val="57D0173A"/>
    <w:lvl w:ilvl="0" w:tplc="ADD695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B48748F"/>
    <w:multiLevelType w:val="singleLevel"/>
    <w:tmpl w:val="0C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39" w15:restartNumberingAfterBreak="0">
    <w:nsid w:val="6E0A48BB"/>
    <w:multiLevelType w:val="hybridMultilevel"/>
    <w:tmpl w:val="D5E8BA1C"/>
    <w:lvl w:ilvl="0" w:tplc="710074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25C7704"/>
    <w:multiLevelType w:val="hybridMultilevel"/>
    <w:tmpl w:val="27847994"/>
    <w:lvl w:ilvl="0" w:tplc="C70244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1" w15:restartNumberingAfterBreak="0">
    <w:nsid w:val="7484449E"/>
    <w:multiLevelType w:val="hybridMultilevel"/>
    <w:tmpl w:val="0ADE59CE"/>
    <w:lvl w:ilvl="0" w:tplc="27CE805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2" w15:restartNumberingAfterBreak="0">
    <w:nsid w:val="756451B8"/>
    <w:multiLevelType w:val="hybridMultilevel"/>
    <w:tmpl w:val="029ED250"/>
    <w:lvl w:ilvl="0" w:tplc="CB589BF8">
      <w:start w:val="1"/>
      <w:numFmt w:val="lowerLetter"/>
      <w:lvlText w:val="%1)"/>
      <w:lvlJc w:val="left"/>
      <w:pPr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43" w15:restartNumberingAfterBreak="0">
    <w:nsid w:val="7D445E17"/>
    <w:multiLevelType w:val="hybridMultilevel"/>
    <w:tmpl w:val="B6F43B00"/>
    <w:lvl w:ilvl="0" w:tplc="DBBC5BD0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38"/>
  </w:num>
  <w:num w:numId="3">
    <w:abstractNumId w:val="16"/>
  </w:num>
  <w:num w:numId="4">
    <w:abstractNumId w:val="19"/>
  </w:num>
  <w:num w:numId="5">
    <w:abstractNumId w:val="1"/>
  </w:num>
  <w:num w:numId="6">
    <w:abstractNumId w:val="25"/>
  </w:num>
  <w:num w:numId="7">
    <w:abstractNumId w:val="28"/>
  </w:num>
  <w:num w:numId="8">
    <w:abstractNumId w:val="27"/>
  </w:num>
  <w:num w:numId="9">
    <w:abstractNumId w:val="14"/>
  </w:num>
  <w:num w:numId="10">
    <w:abstractNumId w:val="29"/>
  </w:num>
  <w:num w:numId="11">
    <w:abstractNumId w:val="2"/>
  </w:num>
  <w:num w:numId="12">
    <w:abstractNumId w:val="10"/>
  </w:num>
  <w:num w:numId="13">
    <w:abstractNumId w:val="41"/>
  </w:num>
  <w:num w:numId="14">
    <w:abstractNumId w:val="17"/>
  </w:num>
  <w:num w:numId="15">
    <w:abstractNumId w:val="30"/>
  </w:num>
  <w:num w:numId="16">
    <w:abstractNumId w:val="32"/>
  </w:num>
  <w:num w:numId="17">
    <w:abstractNumId w:val="24"/>
  </w:num>
  <w:num w:numId="18">
    <w:abstractNumId w:val="43"/>
  </w:num>
  <w:num w:numId="19">
    <w:abstractNumId w:val="31"/>
  </w:num>
  <w:num w:numId="20">
    <w:abstractNumId w:val="37"/>
  </w:num>
  <w:num w:numId="21">
    <w:abstractNumId w:val="40"/>
  </w:num>
  <w:num w:numId="22">
    <w:abstractNumId w:val="4"/>
  </w:num>
  <w:num w:numId="23">
    <w:abstractNumId w:val="39"/>
  </w:num>
  <w:num w:numId="24">
    <w:abstractNumId w:val="7"/>
  </w:num>
  <w:num w:numId="25">
    <w:abstractNumId w:val="33"/>
  </w:num>
  <w:num w:numId="26">
    <w:abstractNumId w:val="22"/>
  </w:num>
  <w:num w:numId="27">
    <w:abstractNumId w:val="15"/>
  </w:num>
  <w:num w:numId="28">
    <w:abstractNumId w:val="36"/>
  </w:num>
  <w:num w:numId="29">
    <w:abstractNumId w:val="26"/>
  </w:num>
  <w:num w:numId="30">
    <w:abstractNumId w:val="0"/>
  </w:num>
  <w:num w:numId="31">
    <w:abstractNumId w:val="8"/>
  </w:num>
  <w:num w:numId="32">
    <w:abstractNumId w:val="12"/>
  </w:num>
  <w:num w:numId="33">
    <w:abstractNumId w:val="42"/>
  </w:num>
  <w:num w:numId="34">
    <w:abstractNumId w:val="13"/>
  </w:num>
  <w:num w:numId="35">
    <w:abstractNumId w:val="21"/>
  </w:num>
  <w:num w:numId="36">
    <w:abstractNumId w:val="18"/>
  </w:num>
  <w:num w:numId="37">
    <w:abstractNumId w:val="35"/>
  </w:num>
  <w:num w:numId="38">
    <w:abstractNumId w:val="20"/>
  </w:num>
  <w:num w:numId="39">
    <w:abstractNumId w:val="3"/>
  </w:num>
  <w:num w:numId="40">
    <w:abstractNumId w:val="5"/>
  </w:num>
  <w:num w:numId="41">
    <w:abstractNumId w:val="11"/>
  </w:num>
  <w:num w:numId="42">
    <w:abstractNumId w:val="34"/>
  </w:num>
  <w:num w:numId="43">
    <w:abstractNumId w:val="23"/>
  </w:num>
  <w:num w:numId="44">
    <w:abstractNumId w:val="6"/>
  </w:num>
  <w:num w:numId="45">
    <w:abstractNumId w:val="1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TAwMDYwMrY0MbFU0lEKTi0uzszPAykwrgUA0i2r/iwAAAA="/>
  </w:docVars>
  <w:rsids>
    <w:rsidRoot w:val="00435262"/>
    <w:rsid w:val="0000002B"/>
    <w:rsid w:val="000008FB"/>
    <w:rsid w:val="00001F49"/>
    <w:rsid w:val="00002AC6"/>
    <w:rsid w:val="00003BE1"/>
    <w:rsid w:val="0000511A"/>
    <w:rsid w:val="00011C78"/>
    <w:rsid w:val="000127AA"/>
    <w:rsid w:val="00012F5F"/>
    <w:rsid w:val="000156E9"/>
    <w:rsid w:val="00016373"/>
    <w:rsid w:val="00016931"/>
    <w:rsid w:val="00016DD7"/>
    <w:rsid w:val="0002077E"/>
    <w:rsid w:val="000235EA"/>
    <w:rsid w:val="000249C7"/>
    <w:rsid w:val="00024BE8"/>
    <w:rsid w:val="00024CB5"/>
    <w:rsid w:val="00027932"/>
    <w:rsid w:val="000300A0"/>
    <w:rsid w:val="000309E4"/>
    <w:rsid w:val="00030A98"/>
    <w:rsid w:val="00032DE6"/>
    <w:rsid w:val="00034D11"/>
    <w:rsid w:val="000350A1"/>
    <w:rsid w:val="00035366"/>
    <w:rsid w:val="00037E6B"/>
    <w:rsid w:val="000408D6"/>
    <w:rsid w:val="00040EFD"/>
    <w:rsid w:val="0004333A"/>
    <w:rsid w:val="00044549"/>
    <w:rsid w:val="000456CF"/>
    <w:rsid w:val="00047D05"/>
    <w:rsid w:val="0005355B"/>
    <w:rsid w:val="00055A21"/>
    <w:rsid w:val="00056922"/>
    <w:rsid w:val="00056B6F"/>
    <w:rsid w:val="00060172"/>
    <w:rsid w:val="000605A1"/>
    <w:rsid w:val="00060E79"/>
    <w:rsid w:val="0006256E"/>
    <w:rsid w:val="00062DD2"/>
    <w:rsid w:val="00063CC8"/>
    <w:rsid w:val="0006534F"/>
    <w:rsid w:val="00066946"/>
    <w:rsid w:val="000703E4"/>
    <w:rsid w:val="000710E2"/>
    <w:rsid w:val="000747A8"/>
    <w:rsid w:val="00076949"/>
    <w:rsid w:val="0007738F"/>
    <w:rsid w:val="00077E55"/>
    <w:rsid w:val="00081DEB"/>
    <w:rsid w:val="00082882"/>
    <w:rsid w:val="00082924"/>
    <w:rsid w:val="00083F12"/>
    <w:rsid w:val="00085157"/>
    <w:rsid w:val="00086375"/>
    <w:rsid w:val="000905AF"/>
    <w:rsid w:val="000916AC"/>
    <w:rsid w:val="00095BEA"/>
    <w:rsid w:val="00097A31"/>
    <w:rsid w:val="00097E5A"/>
    <w:rsid w:val="000A0A16"/>
    <w:rsid w:val="000A1309"/>
    <w:rsid w:val="000A3FAC"/>
    <w:rsid w:val="000A545C"/>
    <w:rsid w:val="000A5C9C"/>
    <w:rsid w:val="000A73CC"/>
    <w:rsid w:val="000A755A"/>
    <w:rsid w:val="000B151D"/>
    <w:rsid w:val="000B3136"/>
    <w:rsid w:val="000B3E7D"/>
    <w:rsid w:val="000B6370"/>
    <w:rsid w:val="000B6E13"/>
    <w:rsid w:val="000B75B1"/>
    <w:rsid w:val="000C2557"/>
    <w:rsid w:val="000C3937"/>
    <w:rsid w:val="000C5534"/>
    <w:rsid w:val="000C629E"/>
    <w:rsid w:val="000C6F27"/>
    <w:rsid w:val="000C7606"/>
    <w:rsid w:val="000D09D7"/>
    <w:rsid w:val="000D1F32"/>
    <w:rsid w:val="000D2F2B"/>
    <w:rsid w:val="000D2F71"/>
    <w:rsid w:val="000D3C07"/>
    <w:rsid w:val="000E0A36"/>
    <w:rsid w:val="000E240D"/>
    <w:rsid w:val="000E3CC0"/>
    <w:rsid w:val="000E47B2"/>
    <w:rsid w:val="000E4C97"/>
    <w:rsid w:val="000E53A1"/>
    <w:rsid w:val="000E6E7A"/>
    <w:rsid w:val="000E7960"/>
    <w:rsid w:val="000E7D37"/>
    <w:rsid w:val="000F0465"/>
    <w:rsid w:val="000F1546"/>
    <w:rsid w:val="000F22FD"/>
    <w:rsid w:val="000F5B38"/>
    <w:rsid w:val="000F5E40"/>
    <w:rsid w:val="000F774F"/>
    <w:rsid w:val="00101135"/>
    <w:rsid w:val="001014E2"/>
    <w:rsid w:val="001021D7"/>
    <w:rsid w:val="001032F9"/>
    <w:rsid w:val="0010561E"/>
    <w:rsid w:val="00105F83"/>
    <w:rsid w:val="00106014"/>
    <w:rsid w:val="001075A1"/>
    <w:rsid w:val="0011100D"/>
    <w:rsid w:val="001113F7"/>
    <w:rsid w:val="00112C19"/>
    <w:rsid w:val="00115A0B"/>
    <w:rsid w:val="001161DA"/>
    <w:rsid w:val="00116CAA"/>
    <w:rsid w:val="001206EE"/>
    <w:rsid w:val="00120E94"/>
    <w:rsid w:val="001223F9"/>
    <w:rsid w:val="00122AEE"/>
    <w:rsid w:val="00123C3E"/>
    <w:rsid w:val="00123E51"/>
    <w:rsid w:val="001254BB"/>
    <w:rsid w:val="00125922"/>
    <w:rsid w:val="00126462"/>
    <w:rsid w:val="00130D62"/>
    <w:rsid w:val="00132887"/>
    <w:rsid w:val="00135074"/>
    <w:rsid w:val="001359B5"/>
    <w:rsid w:val="00135F11"/>
    <w:rsid w:val="0013644F"/>
    <w:rsid w:val="001405FF"/>
    <w:rsid w:val="00140952"/>
    <w:rsid w:val="00142966"/>
    <w:rsid w:val="00147164"/>
    <w:rsid w:val="00147318"/>
    <w:rsid w:val="001473BB"/>
    <w:rsid w:val="00151153"/>
    <w:rsid w:val="00152D5B"/>
    <w:rsid w:val="00153819"/>
    <w:rsid w:val="00155348"/>
    <w:rsid w:val="00156256"/>
    <w:rsid w:val="001608F8"/>
    <w:rsid w:val="00160B9D"/>
    <w:rsid w:val="00161217"/>
    <w:rsid w:val="00161E31"/>
    <w:rsid w:val="00161F56"/>
    <w:rsid w:val="00164DEA"/>
    <w:rsid w:val="00165347"/>
    <w:rsid w:val="00165561"/>
    <w:rsid w:val="0016559E"/>
    <w:rsid w:val="00170666"/>
    <w:rsid w:val="00173855"/>
    <w:rsid w:val="00173C9E"/>
    <w:rsid w:val="0017586C"/>
    <w:rsid w:val="00175B75"/>
    <w:rsid w:val="0017775C"/>
    <w:rsid w:val="00180C6B"/>
    <w:rsid w:val="00180DD6"/>
    <w:rsid w:val="00180E80"/>
    <w:rsid w:val="00190377"/>
    <w:rsid w:val="00190482"/>
    <w:rsid w:val="00190996"/>
    <w:rsid w:val="00191ADF"/>
    <w:rsid w:val="00194BCD"/>
    <w:rsid w:val="00195804"/>
    <w:rsid w:val="00195A61"/>
    <w:rsid w:val="00196482"/>
    <w:rsid w:val="001A01D4"/>
    <w:rsid w:val="001A246F"/>
    <w:rsid w:val="001A29FB"/>
    <w:rsid w:val="001A31EB"/>
    <w:rsid w:val="001A61B2"/>
    <w:rsid w:val="001B002A"/>
    <w:rsid w:val="001B0048"/>
    <w:rsid w:val="001B01CE"/>
    <w:rsid w:val="001B62FD"/>
    <w:rsid w:val="001C089D"/>
    <w:rsid w:val="001C1A3C"/>
    <w:rsid w:val="001C1D07"/>
    <w:rsid w:val="001C1E3C"/>
    <w:rsid w:val="001C512A"/>
    <w:rsid w:val="001C5E3E"/>
    <w:rsid w:val="001C64ED"/>
    <w:rsid w:val="001C6DBA"/>
    <w:rsid w:val="001C7407"/>
    <w:rsid w:val="001D0B3F"/>
    <w:rsid w:val="001D1224"/>
    <w:rsid w:val="001D3383"/>
    <w:rsid w:val="001D365B"/>
    <w:rsid w:val="001D455A"/>
    <w:rsid w:val="001E29D0"/>
    <w:rsid w:val="001E3EE8"/>
    <w:rsid w:val="001E4694"/>
    <w:rsid w:val="001E509B"/>
    <w:rsid w:val="001E77CF"/>
    <w:rsid w:val="001F0BD1"/>
    <w:rsid w:val="001F1DB4"/>
    <w:rsid w:val="001F4FD8"/>
    <w:rsid w:val="001F6391"/>
    <w:rsid w:val="001F7D37"/>
    <w:rsid w:val="001F7E89"/>
    <w:rsid w:val="00200188"/>
    <w:rsid w:val="00200504"/>
    <w:rsid w:val="002027F7"/>
    <w:rsid w:val="002050B7"/>
    <w:rsid w:val="002061C4"/>
    <w:rsid w:val="00207D2B"/>
    <w:rsid w:val="00210194"/>
    <w:rsid w:val="00210591"/>
    <w:rsid w:val="002134C1"/>
    <w:rsid w:val="00215D48"/>
    <w:rsid w:val="00215E33"/>
    <w:rsid w:val="00217EF7"/>
    <w:rsid w:val="002235B6"/>
    <w:rsid w:val="00225B33"/>
    <w:rsid w:val="00231003"/>
    <w:rsid w:val="0023107F"/>
    <w:rsid w:val="002330F7"/>
    <w:rsid w:val="002341EC"/>
    <w:rsid w:val="0023538F"/>
    <w:rsid w:val="002358E7"/>
    <w:rsid w:val="002370DF"/>
    <w:rsid w:val="00241E4D"/>
    <w:rsid w:val="0024261D"/>
    <w:rsid w:val="002435B7"/>
    <w:rsid w:val="0024478D"/>
    <w:rsid w:val="00244A0D"/>
    <w:rsid w:val="0024566D"/>
    <w:rsid w:val="00246BC6"/>
    <w:rsid w:val="00250614"/>
    <w:rsid w:val="002525A6"/>
    <w:rsid w:val="00252C46"/>
    <w:rsid w:val="002537ED"/>
    <w:rsid w:val="002538F8"/>
    <w:rsid w:val="0025398D"/>
    <w:rsid w:val="0025414D"/>
    <w:rsid w:val="00256014"/>
    <w:rsid w:val="00256068"/>
    <w:rsid w:val="00260CFE"/>
    <w:rsid w:val="00260E1A"/>
    <w:rsid w:val="00261454"/>
    <w:rsid w:val="00261EBE"/>
    <w:rsid w:val="00262B9F"/>
    <w:rsid w:val="002637D7"/>
    <w:rsid w:val="00272FA4"/>
    <w:rsid w:val="0027316D"/>
    <w:rsid w:val="002738E5"/>
    <w:rsid w:val="00273AE7"/>
    <w:rsid w:val="00273BED"/>
    <w:rsid w:val="0027433F"/>
    <w:rsid w:val="0027587E"/>
    <w:rsid w:val="00276289"/>
    <w:rsid w:val="00277B61"/>
    <w:rsid w:val="00280959"/>
    <w:rsid w:val="00281E1E"/>
    <w:rsid w:val="00281F16"/>
    <w:rsid w:val="00282F14"/>
    <w:rsid w:val="0028500D"/>
    <w:rsid w:val="002856AE"/>
    <w:rsid w:val="00290DCD"/>
    <w:rsid w:val="00291784"/>
    <w:rsid w:val="002919D8"/>
    <w:rsid w:val="0029409C"/>
    <w:rsid w:val="002A2A4D"/>
    <w:rsid w:val="002A3B4D"/>
    <w:rsid w:val="002A65E2"/>
    <w:rsid w:val="002A6A68"/>
    <w:rsid w:val="002A790D"/>
    <w:rsid w:val="002B178E"/>
    <w:rsid w:val="002B23CC"/>
    <w:rsid w:val="002B2A40"/>
    <w:rsid w:val="002B3E80"/>
    <w:rsid w:val="002B657E"/>
    <w:rsid w:val="002B65B8"/>
    <w:rsid w:val="002B6957"/>
    <w:rsid w:val="002B7C28"/>
    <w:rsid w:val="002C33A9"/>
    <w:rsid w:val="002C414A"/>
    <w:rsid w:val="002C42A3"/>
    <w:rsid w:val="002C4C65"/>
    <w:rsid w:val="002C6599"/>
    <w:rsid w:val="002D08E8"/>
    <w:rsid w:val="002D209B"/>
    <w:rsid w:val="002D31E6"/>
    <w:rsid w:val="002D524F"/>
    <w:rsid w:val="002D711F"/>
    <w:rsid w:val="002E0EFE"/>
    <w:rsid w:val="002E1604"/>
    <w:rsid w:val="002E202B"/>
    <w:rsid w:val="002E2E60"/>
    <w:rsid w:val="002E2EDF"/>
    <w:rsid w:val="002E2F8C"/>
    <w:rsid w:val="002E30AE"/>
    <w:rsid w:val="002E4890"/>
    <w:rsid w:val="002E5F6A"/>
    <w:rsid w:val="002E6505"/>
    <w:rsid w:val="002E7749"/>
    <w:rsid w:val="002F00E5"/>
    <w:rsid w:val="002F17F1"/>
    <w:rsid w:val="002F2D83"/>
    <w:rsid w:val="002F3426"/>
    <w:rsid w:val="002F3AB6"/>
    <w:rsid w:val="002F7883"/>
    <w:rsid w:val="002F7A1F"/>
    <w:rsid w:val="0030016D"/>
    <w:rsid w:val="00301750"/>
    <w:rsid w:val="0030341C"/>
    <w:rsid w:val="0030428C"/>
    <w:rsid w:val="00304313"/>
    <w:rsid w:val="0030445B"/>
    <w:rsid w:val="00305691"/>
    <w:rsid w:val="00306342"/>
    <w:rsid w:val="00307677"/>
    <w:rsid w:val="0031018C"/>
    <w:rsid w:val="00311585"/>
    <w:rsid w:val="00312655"/>
    <w:rsid w:val="003127AA"/>
    <w:rsid w:val="003142D8"/>
    <w:rsid w:val="00314559"/>
    <w:rsid w:val="00314CD3"/>
    <w:rsid w:val="00320F1D"/>
    <w:rsid w:val="00321B92"/>
    <w:rsid w:val="00321DE7"/>
    <w:rsid w:val="00330BAF"/>
    <w:rsid w:val="00331266"/>
    <w:rsid w:val="00333CFA"/>
    <w:rsid w:val="00335B98"/>
    <w:rsid w:val="00336E81"/>
    <w:rsid w:val="00340D43"/>
    <w:rsid w:val="00341070"/>
    <w:rsid w:val="003414FE"/>
    <w:rsid w:val="003420A9"/>
    <w:rsid w:val="00343364"/>
    <w:rsid w:val="0034486D"/>
    <w:rsid w:val="00347D45"/>
    <w:rsid w:val="0035139D"/>
    <w:rsid w:val="003521E9"/>
    <w:rsid w:val="0035273C"/>
    <w:rsid w:val="00352E24"/>
    <w:rsid w:val="003545AF"/>
    <w:rsid w:val="00357190"/>
    <w:rsid w:val="0036471C"/>
    <w:rsid w:val="00366865"/>
    <w:rsid w:val="00366E91"/>
    <w:rsid w:val="003670B1"/>
    <w:rsid w:val="00370BA0"/>
    <w:rsid w:val="003714F8"/>
    <w:rsid w:val="00371B2B"/>
    <w:rsid w:val="00371D32"/>
    <w:rsid w:val="00374BDD"/>
    <w:rsid w:val="00376726"/>
    <w:rsid w:val="003771B2"/>
    <w:rsid w:val="00377262"/>
    <w:rsid w:val="003777A4"/>
    <w:rsid w:val="00382BD0"/>
    <w:rsid w:val="00382C2D"/>
    <w:rsid w:val="00382E46"/>
    <w:rsid w:val="00385DFA"/>
    <w:rsid w:val="00392F5C"/>
    <w:rsid w:val="00393683"/>
    <w:rsid w:val="003944E2"/>
    <w:rsid w:val="0039558E"/>
    <w:rsid w:val="003A5CE7"/>
    <w:rsid w:val="003A700B"/>
    <w:rsid w:val="003A7205"/>
    <w:rsid w:val="003B0716"/>
    <w:rsid w:val="003B1014"/>
    <w:rsid w:val="003B2239"/>
    <w:rsid w:val="003B2E46"/>
    <w:rsid w:val="003B357B"/>
    <w:rsid w:val="003B5349"/>
    <w:rsid w:val="003B5BB3"/>
    <w:rsid w:val="003B645F"/>
    <w:rsid w:val="003C3601"/>
    <w:rsid w:val="003C3827"/>
    <w:rsid w:val="003C3C96"/>
    <w:rsid w:val="003C4748"/>
    <w:rsid w:val="003C77F0"/>
    <w:rsid w:val="003D0D2C"/>
    <w:rsid w:val="003D1B52"/>
    <w:rsid w:val="003D420B"/>
    <w:rsid w:val="003D4D65"/>
    <w:rsid w:val="003D6C55"/>
    <w:rsid w:val="003D71C8"/>
    <w:rsid w:val="003D7531"/>
    <w:rsid w:val="003E0A05"/>
    <w:rsid w:val="003E1A7A"/>
    <w:rsid w:val="003E206E"/>
    <w:rsid w:val="003E2A54"/>
    <w:rsid w:val="003E3AE7"/>
    <w:rsid w:val="003E42FC"/>
    <w:rsid w:val="003E5CE8"/>
    <w:rsid w:val="003E72BD"/>
    <w:rsid w:val="003E7C0B"/>
    <w:rsid w:val="003F032F"/>
    <w:rsid w:val="003F05A9"/>
    <w:rsid w:val="003F137F"/>
    <w:rsid w:val="003F2448"/>
    <w:rsid w:val="003F306F"/>
    <w:rsid w:val="003F5D6B"/>
    <w:rsid w:val="003F6957"/>
    <w:rsid w:val="00400875"/>
    <w:rsid w:val="00400AEB"/>
    <w:rsid w:val="00401B85"/>
    <w:rsid w:val="00402C8F"/>
    <w:rsid w:val="00405D2E"/>
    <w:rsid w:val="00405DA3"/>
    <w:rsid w:val="004072BA"/>
    <w:rsid w:val="00407AA2"/>
    <w:rsid w:val="00410D37"/>
    <w:rsid w:val="0041181D"/>
    <w:rsid w:val="00414EE0"/>
    <w:rsid w:val="004167BF"/>
    <w:rsid w:val="00416BDF"/>
    <w:rsid w:val="004175A2"/>
    <w:rsid w:val="00420433"/>
    <w:rsid w:val="00422BF2"/>
    <w:rsid w:val="00424A6B"/>
    <w:rsid w:val="0042615B"/>
    <w:rsid w:val="00426AAC"/>
    <w:rsid w:val="004278B4"/>
    <w:rsid w:val="00427B33"/>
    <w:rsid w:val="0043247D"/>
    <w:rsid w:val="00432A9F"/>
    <w:rsid w:val="00433E15"/>
    <w:rsid w:val="004342CE"/>
    <w:rsid w:val="00435262"/>
    <w:rsid w:val="0043571D"/>
    <w:rsid w:val="004358BA"/>
    <w:rsid w:val="0043605A"/>
    <w:rsid w:val="00437800"/>
    <w:rsid w:val="00440AB2"/>
    <w:rsid w:val="00441EB7"/>
    <w:rsid w:val="00445109"/>
    <w:rsid w:val="004464EB"/>
    <w:rsid w:val="00447119"/>
    <w:rsid w:val="00447C2F"/>
    <w:rsid w:val="00450612"/>
    <w:rsid w:val="00452BDB"/>
    <w:rsid w:val="004530C0"/>
    <w:rsid w:val="00455819"/>
    <w:rsid w:val="00456260"/>
    <w:rsid w:val="0045668B"/>
    <w:rsid w:val="00456ADE"/>
    <w:rsid w:val="00457AB7"/>
    <w:rsid w:val="0046320E"/>
    <w:rsid w:val="004634C9"/>
    <w:rsid w:val="004635EA"/>
    <w:rsid w:val="00463A85"/>
    <w:rsid w:val="00463D48"/>
    <w:rsid w:val="00463F16"/>
    <w:rsid w:val="00464397"/>
    <w:rsid w:val="00465995"/>
    <w:rsid w:val="00467B53"/>
    <w:rsid w:val="00471B9A"/>
    <w:rsid w:val="0047402F"/>
    <w:rsid w:val="00474424"/>
    <w:rsid w:val="00474FC8"/>
    <w:rsid w:val="004771D8"/>
    <w:rsid w:val="00480C7F"/>
    <w:rsid w:val="00481422"/>
    <w:rsid w:val="00481D0D"/>
    <w:rsid w:val="004829FA"/>
    <w:rsid w:val="00485123"/>
    <w:rsid w:val="004856F5"/>
    <w:rsid w:val="00487B10"/>
    <w:rsid w:val="00490932"/>
    <w:rsid w:val="00490E50"/>
    <w:rsid w:val="00491809"/>
    <w:rsid w:val="00492A1B"/>
    <w:rsid w:val="004932C6"/>
    <w:rsid w:val="004947F7"/>
    <w:rsid w:val="00497051"/>
    <w:rsid w:val="004979F6"/>
    <w:rsid w:val="004A0FF3"/>
    <w:rsid w:val="004A183A"/>
    <w:rsid w:val="004A2278"/>
    <w:rsid w:val="004A3DFA"/>
    <w:rsid w:val="004A44AC"/>
    <w:rsid w:val="004A54D8"/>
    <w:rsid w:val="004A5900"/>
    <w:rsid w:val="004A620D"/>
    <w:rsid w:val="004A6F98"/>
    <w:rsid w:val="004B0890"/>
    <w:rsid w:val="004B3BB4"/>
    <w:rsid w:val="004B5375"/>
    <w:rsid w:val="004B619C"/>
    <w:rsid w:val="004C06BC"/>
    <w:rsid w:val="004C0D0E"/>
    <w:rsid w:val="004C2710"/>
    <w:rsid w:val="004C29BE"/>
    <w:rsid w:val="004C380F"/>
    <w:rsid w:val="004C5B5A"/>
    <w:rsid w:val="004D002E"/>
    <w:rsid w:val="004D034B"/>
    <w:rsid w:val="004D115D"/>
    <w:rsid w:val="004D11EE"/>
    <w:rsid w:val="004D1C71"/>
    <w:rsid w:val="004D34FF"/>
    <w:rsid w:val="004E1861"/>
    <w:rsid w:val="004E24E4"/>
    <w:rsid w:val="004E2D54"/>
    <w:rsid w:val="004E4DA3"/>
    <w:rsid w:val="004E5AC9"/>
    <w:rsid w:val="004E6937"/>
    <w:rsid w:val="004E7544"/>
    <w:rsid w:val="004E7633"/>
    <w:rsid w:val="004F0577"/>
    <w:rsid w:val="004F1795"/>
    <w:rsid w:val="004F29E8"/>
    <w:rsid w:val="004F3E74"/>
    <w:rsid w:val="004F5D01"/>
    <w:rsid w:val="004F5E92"/>
    <w:rsid w:val="004F6A87"/>
    <w:rsid w:val="004F725E"/>
    <w:rsid w:val="00500581"/>
    <w:rsid w:val="00502762"/>
    <w:rsid w:val="00505913"/>
    <w:rsid w:val="00507943"/>
    <w:rsid w:val="00507B00"/>
    <w:rsid w:val="00510690"/>
    <w:rsid w:val="00510D3C"/>
    <w:rsid w:val="00512347"/>
    <w:rsid w:val="0051440C"/>
    <w:rsid w:val="00515FD1"/>
    <w:rsid w:val="00516786"/>
    <w:rsid w:val="00517413"/>
    <w:rsid w:val="005177FB"/>
    <w:rsid w:val="00520E41"/>
    <w:rsid w:val="00521517"/>
    <w:rsid w:val="00522586"/>
    <w:rsid w:val="00522AED"/>
    <w:rsid w:val="00522DBA"/>
    <w:rsid w:val="00524E20"/>
    <w:rsid w:val="00524E8F"/>
    <w:rsid w:val="00525245"/>
    <w:rsid w:val="005260C5"/>
    <w:rsid w:val="005265FF"/>
    <w:rsid w:val="0052704C"/>
    <w:rsid w:val="005277FF"/>
    <w:rsid w:val="0053068B"/>
    <w:rsid w:val="00531B27"/>
    <w:rsid w:val="00531DE3"/>
    <w:rsid w:val="00533F1A"/>
    <w:rsid w:val="005346F4"/>
    <w:rsid w:val="00536E86"/>
    <w:rsid w:val="00537F5C"/>
    <w:rsid w:val="00540C1A"/>
    <w:rsid w:val="00541233"/>
    <w:rsid w:val="00542343"/>
    <w:rsid w:val="0054276C"/>
    <w:rsid w:val="005440AF"/>
    <w:rsid w:val="00544168"/>
    <w:rsid w:val="00546ACD"/>
    <w:rsid w:val="0054708F"/>
    <w:rsid w:val="005472B4"/>
    <w:rsid w:val="00547E48"/>
    <w:rsid w:val="005514EB"/>
    <w:rsid w:val="00551B8D"/>
    <w:rsid w:val="00552E57"/>
    <w:rsid w:val="00555673"/>
    <w:rsid w:val="00557109"/>
    <w:rsid w:val="00557AAF"/>
    <w:rsid w:val="00563327"/>
    <w:rsid w:val="005633D8"/>
    <w:rsid w:val="00563B1F"/>
    <w:rsid w:val="00564862"/>
    <w:rsid w:val="005659E4"/>
    <w:rsid w:val="005668A2"/>
    <w:rsid w:val="00566CB4"/>
    <w:rsid w:val="005749C1"/>
    <w:rsid w:val="0057555D"/>
    <w:rsid w:val="00575963"/>
    <w:rsid w:val="00575C7C"/>
    <w:rsid w:val="00576BEB"/>
    <w:rsid w:val="00580868"/>
    <w:rsid w:val="0058261C"/>
    <w:rsid w:val="00582E6A"/>
    <w:rsid w:val="00583369"/>
    <w:rsid w:val="005861C1"/>
    <w:rsid w:val="005871E1"/>
    <w:rsid w:val="00591322"/>
    <w:rsid w:val="0059354C"/>
    <w:rsid w:val="0059376B"/>
    <w:rsid w:val="005946DE"/>
    <w:rsid w:val="005957E1"/>
    <w:rsid w:val="00597A33"/>
    <w:rsid w:val="005A000A"/>
    <w:rsid w:val="005A11C0"/>
    <w:rsid w:val="005A2447"/>
    <w:rsid w:val="005A2F3F"/>
    <w:rsid w:val="005A31FE"/>
    <w:rsid w:val="005A32B5"/>
    <w:rsid w:val="005A5350"/>
    <w:rsid w:val="005A6562"/>
    <w:rsid w:val="005A6B0D"/>
    <w:rsid w:val="005A6D00"/>
    <w:rsid w:val="005A78BC"/>
    <w:rsid w:val="005B2A33"/>
    <w:rsid w:val="005B2A53"/>
    <w:rsid w:val="005B3F45"/>
    <w:rsid w:val="005C1619"/>
    <w:rsid w:val="005C49F3"/>
    <w:rsid w:val="005C5821"/>
    <w:rsid w:val="005D105B"/>
    <w:rsid w:val="005D1969"/>
    <w:rsid w:val="005D2309"/>
    <w:rsid w:val="005D3476"/>
    <w:rsid w:val="005D40D7"/>
    <w:rsid w:val="005D4C9E"/>
    <w:rsid w:val="005D4E4C"/>
    <w:rsid w:val="005D5E34"/>
    <w:rsid w:val="005D690F"/>
    <w:rsid w:val="005D6990"/>
    <w:rsid w:val="005D74C1"/>
    <w:rsid w:val="005D787B"/>
    <w:rsid w:val="005D7B7C"/>
    <w:rsid w:val="005E03E1"/>
    <w:rsid w:val="005E235F"/>
    <w:rsid w:val="005E2CFE"/>
    <w:rsid w:val="005E3548"/>
    <w:rsid w:val="005E51F7"/>
    <w:rsid w:val="005E5F78"/>
    <w:rsid w:val="005F074C"/>
    <w:rsid w:val="005F1AAC"/>
    <w:rsid w:val="005F2370"/>
    <w:rsid w:val="005F60A0"/>
    <w:rsid w:val="005F611B"/>
    <w:rsid w:val="00601F85"/>
    <w:rsid w:val="006025FD"/>
    <w:rsid w:val="006031FE"/>
    <w:rsid w:val="006050C9"/>
    <w:rsid w:val="00606274"/>
    <w:rsid w:val="006062B2"/>
    <w:rsid w:val="00607FCD"/>
    <w:rsid w:val="00611EC7"/>
    <w:rsid w:val="006126F2"/>
    <w:rsid w:val="0061666B"/>
    <w:rsid w:val="006168AD"/>
    <w:rsid w:val="00621473"/>
    <w:rsid w:val="006220F4"/>
    <w:rsid w:val="00623DAB"/>
    <w:rsid w:val="0062413F"/>
    <w:rsid w:val="0062495B"/>
    <w:rsid w:val="00625C83"/>
    <w:rsid w:val="00626133"/>
    <w:rsid w:val="00627BE1"/>
    <w:rsid w:val="006300BA"/>
    <w:rsid w:val="00630A22"/>
    <w:rsid w:val="006313A6"/>
    <w:rsid w:val="00631AD3"/>
    <w:rsid w:val="00631D37"/>
    <w:rsid w:val="00631FCE"/>
    <w:rsid w:val="00632CEB"/>
    <w:rsid w:val="00632FEA"/>
    <w:rsid w:val="00635FAF"/>
    <w:rsid w:val="0063768C"/>
    <w:rsid w:val="00637712"/>
    <w:rsid w:val="00643188"/>
    <w:rsid w:val="0064340E"/>
    <w:rsid w:val="0064349D"/>
    <w:rsid w:val="00643649"/>
    <w:rsid w:val="006440DF"/>
    <w:rsid w:val="00644BFA"/>
    <w:rsid w:val="00644E3B"/>
    <w:rsid w:val="00644FE8"/>
    <w:rsid w:val="006450D7"/>
    <w:rsid w:val="006471E7"/>
    <w:rsid w:val="00647241"/>
    <w:rsid w:val="00647442"/>
    <w:rsid w:val="00650A0B"/>
    <w:rsid w:val="0065560A"/>
    <w:rsid w:val="006566AF"/>
    <w:rsid w:val="006572EE"/>
    <w:rsid w:val="0065781C"/>
    <w:rsid w:val="00660BC6"/>
    <w:rsid w:val="00662299"/>
    <w:rsid w:val="006648BC"/>
    <w:rsid w:val="006654EF"/>
    <w:rsid w:val="00665BEC"/>
    <w:rsid w:val="006671C3"/>
    <w:rsid w:val="00671600"/>
    <w:rsid w:val="00671901"/>
    <w:rsid w:val="00672164"/>
    <w:rsid w:val="00673105"/>
    <w:rsid w:val="00673C7F"/>
    <w:rsid w:val="00677219"/>
    <w:rsid w:val="006804E0"/>
    <w:rsid w:val="006814A8"/>
    <w:rsid w:val="00682482"/>
    <w:rsid w:val="006829A6"/>
    <w:rsid w:val="0068309F"/>
    <w:rsid w:val="0068333D"/>
    <w:rsid w:val="0068487A"/>
    <w:rsid w:val="006900E5"/>
    <w:rsid w:val="006906F0"/>
    <w:rsid w:val="006912FC"/>
    <w:rsid w:val="00691483"/>
    <w:rsid w:val="006916FA"/>
    <w:rsid w:val="00691B44"/>
    <w:rsid w:val="006974C9"/>
    <w:rsid w:val="00697EED"/>
    <w:rsid w:val="006A5830"/>
    <w:rsid w:val="006A7C9F"/>
    <w:rsid w:val="006B077B"/>
    <w:rsid w:val="006B1469"/>
    <w:rsid w:val="006B1A08"/>
    <w:rsid w:val="006B1C61"/>
    <w:rsid w:val="006B1DAF"/>
    <w:rsid w:val="006B3C5D"/>
    <w:rsid w:val="006B532C"/>
    <w:rsid w:val="006B63E2"/>
    <w:rsid w:val="006C12A1"/>
    <w:rsid w:val="006C2732"/>
    <w:rsid w:val="006D238C"/>
    <w:rsid w:val="006D2FA1"/>
    <w:rsid w:val="006D38A6"/>
    <w:rsid w:val="006D416E"/>
    <w:rsid w:val="006D43AA"/>
    <w:rsid w:val="006D524E"/>
    <w:rsid w:val="006D5509"/>
    <w:rsid w:val="006D57FD"/>
    <w:rsid w:val="006E0975"/>
    <w:rsid w:val="006E3861"/>
    <w:rsid w:val="006E5D49"/>
    <w:rsid w:val="006E7D20"/>
    <w:rsid w:val="006F03C4"/>
    <w:rsid w:val="006F164B"/>
    <w:rsid w:val="006F2322"/>
    <w:rsid w:val="006F5EAE"/>
    <w:rsid w:val="006F5EEF"/>
    <w:rsid w:val="007010D8"/>
    <w:rsid w:val="00701394"/>
    <w:rsid w:val="00702D72"/>
    <w:rsid w:val="0070487F"/>
    <w:rsid w:val="00704980"/>
    <w:rsid w:val="00707155"/>
    <w:rsid w:val="0071013A"/>
    <w:rsid w:val="00710B62"/>
    <w:rsid w:val="00711D83"/>
    <w:rsid w:val="00712940"/>
    <w:rsid w:val="0071411E"/>
    <w:rsid w:val="00717E79"/>
    <w:rsid w:val="007213D9"/>
    <w:rsid w:val="007215E8"/>
    <w:rsid w:val="007225C7"/>
    <w:rsid w:val="00722740"/>
    <w:rsid w:val="00722A5B"/>
    <w:rsid w:val="00722B3D"/>
    <w:rsid w:val="0072350F"/>
    <w:rsid w:val="00726A97"/>
    <w:rsid w:val="00726AC6"/>
    <w:rsid w:val="007273D5"/>
    <w:rsid w:val="00727525"/>
    <w:rsid w:val="007312F6"/>
    <w:rsid w:val="00733139"/>
    <w:rsid w:val="0073478A"/>
    <w:rsid w:val="0073652B"/>
    <w:rsid w:val="00736AEC"/>
    <w:rsid w:val="00736CD1"/>
    <w:rsid w:val="00736E66"/>
    <w:rsid w:val="00740D5C"/>
    <w:rsid w:val="00741E04"/>
    <w:rsid w:val="00744A14"/>
    <w:rsid w:val="00744D5D"/>
    <w:rsid w:val="00745DA5"/>
    <w:rsid w:val="00752E7E"/>
    <w:rsid w:val="007536FB"/>
    <w:rsid w:val="00754ECB"/>
    <w:rsid w:val="0075541F"/>
    <w:rsid w:val="007559A9"/>
    <w:rsid w:val="0076059D"/>
    <w:rsid w:val="007632FE"/>
    <w:rsid w:val="00763546"/>
    <w:rsid w:val="00765018"/>
    <w:rsid w:val="00765326"/>
    <w:rsid w:val="00765A93"/>
    <w:rsid w:val="00766578"/>
    <w:rsid w:val="0076670F"/>
    <w:rsid w:val="00767634"/>
    <w:rsid w:val="00770349"/>
    <w:rsid w:val="0077186C"/>
    <w:rsid w:val="00771B24"/>
    <w:rsid w:val="0077355D"/>
    <w:rsid w:val="00773C20"/>
    <w:rsid w:val="0077402E"/>
    <w:rsid w:val="0077475A"/>
    <w:rsid w:val="007759A5"/>
    <w:rsid w:val="00775D37"/>
    <w:rsid w:val="0077686D"/>
    <w:rsid w:val="00777163"/>
    <w:rsid w:val="0078002E"/>
    <w:rsid w:val="00782D80"/>
    <w:rsid w:val="0078376C"/>
    <w:rsid w:val="007838AD"/>
    <w:rsid w:val="0078404C"/>
    <w:rsid w:val="00785305"/>
    <w:rsid w:val="00786479"/>
    <w:rsid w:val="00791AEC"/>
    <w:rsid w:val="00792AC3"/>
    <w:rsid w:val="00792B92"/>
    <w:rsid w:val="00792D60"/>
    <w:rsid w:val="0079469E"/>
    <w:rsid w:val="00794A53"/>
    <w:rsid w:val="007A18FB"/>
    <w:rsid w:val="007A1B07"/>
    <w:rsid w:val="007A291F"/>
    <w:rsid w:val="007A3EF4"/>
    <w:rsid w:val="007B1BCD"/>
    <w:rsid w:val="007B2026"/>
    <w:rsid w:val="007B532F"/>
    <w:rsid w:val="007B5681"/>
    <w:rsid w:val="007C0760"/>
    <w:rsid w:val="007C0D7F"/>
    <w:rsid w:val="007C36BC"/>
    <w:rsid w:val="007C3753"/>
    <w:rsid w:val="007C3EF7"/>
    <w:rsid w:val="007D114A"/>
    <w:rsid w:val="007D2FF3"/>
    <w:rsid w:val="007D3410"/>
    <w:rsid w:val="007D3875"/>
    <w:rsid w:val="007D3A2A"/>
    <w:rsid w:val="007D485F"/>
    <w:rsid w:val="007D5899"/>
    <w:rsid w:val="007D625E"/>
    <w:rsid w:val="007E127F"/>
    <w:rsid w:val="007E1A91"/>
    <w:rsid w:val="007E2697"/>
    <w:rsid w:val="007E2A6C"/>
    <w:rsid w:val="007E5AB6"/>
    <w:rsid w:val="007E7407"/>
    <w:rsid w:val="007F1213"/>
    <w:rsid w:val="007F5AE6"/>
    <w:rsid w:val="007F72B3"/>
    <w:rsid w:val="00800924"/>
    <w:rsid w:val="00800ECE"/>
    <w:rsid w:val="00801AD7"/>
    <w:rsid w:val="008021A7"/>
    <w:rsid w:val="00803C17"/>
    <w:rsid w:val="008042AD"/>
    <w:rsid w:val="00804A0B"/>
    <w:rsid w:val="00804B95"/>
    <w:rsid w:val="008066DF"/>
    <w:rsid w:val="00806CF2"/>
    <w:rsid w:val="008111BF"/>
    <w:rsid w:val="00814A37"/>
    <w:rsid w:val="00815AC7"/>
    <w:rsid w:val="00815D0D"/>
    <w:rsid w:val="00817B6D"/>
    <w:rsid w:val="00820A08"/>
    <w:rsid w:val="00820ADA"/>
    <w:rsid w:val="00821CED"/>
    <w:rsid w:val="00822196"/>
    <w:rsid w:val="00822905"/>
    <w:rsid w:val="00823271"/>
    <w:rsid w:val="0082352A"/>
    <w:rsid w:val="00824131"/>
    <w:rsid w:val="00824EE1"/>
    <w:rsid w:val="00827607"/>
    <w:rsid w:val="00831A67"/>
    <w:rsid w:val="00831D49"/>
    <w:rsid w:val="008325F5"/>
    <w:rsid w:val="0083570C"/>
    <w:rsid w:val="008372E1"/>
    <w:rsid w:val="00837642"/>
    <w:rsid w:val="00840749"/>
    <w:rsid w:val="008407AA"/>
    <w:rsid w:val="00840B75"/>
    <w:rsid w:val="0084208B"/>
    <w:rsid w:val="008420A0"/>
    <w:rsid w:val="008447B6"/>
    <w:rsid w:val="008448C8"/>
    <w:rsid w:val="008449AB"/>
    <w:rsid w:val="008452EA"/>
    <w:rsid w:val="00846F65"/>
    <w:rsid w:val="00847C94"/>
    <w:rsid w:val="008504B0"/>
    <w:rsid w:val="00851AD5"/>
    <w:rsid w:val="00851C40"/>
    <w:rsid w:val="00852897"/>
    <w:rsid w:val="00852D7C"/>
    <w:rsid w:val="0085300A"/>
    <w:rsid w:val="008550DC"/>
    <w:rsid w:val="00855256"/>
    <w:rsid w:val="00856EC1"/>
    <w:rsid w:val="008576D3"/>
    <w:rsid w:val="00857F47"/>
    <w:rsid w:val="00862068"/>
    <w:rsid w:val="008627A3"/>
    <w:rsid w:val="0086340B"/>
    <w:rsid w:val="00864AC4"/>
    <w:rsid w:val="0086670C"/>
    <w:rsid w:val="008669C6"/>
    <w:rsid w:val="00866A11"/>
    <w:rsid w:val="00874FB4"/>
    <w:rsid w:val="00877488"/>
    <w:rsid w:val="00880EC0"/>
    <w:rsid w:val="00881691"/>
    <w:rsid w:val="008839D3"/>
    <w:rsid w:val="00885650"/>
    <w:rsid w:val="00885AC0"/>
    <w:rsid w:val="0088665A"/>
    <w:rsid w:val="00891444"/>
    <w:rsid w:val="0089271C"/>
    <w:rsid w:val="008945FE"/>
    <w:rsid w:val="0089490E"/>
    <w:rsid w:val="00894DE0"/>
    <w:rsid w:val="00894DF2"/>
    <w:rsid w:val="00895726"/>
    <w:rsid w:val="008966DC"/>
    <w:rsid w:val="00897124"/>
    <w:rsid w:val="008975FD"/>
    <w:rsid w:val="00897E9E"/>
    <w:rsid w:val="008A1C55"/>
    <w:rsid w:val="008A1E3C"/>
    <w:rsid w:val="008A2806"/>
    <w:rsid w:val="008A29DD"/>
    <w:rsid w:val="008A2C80"/>
    <w:rsid w:val="008A5221"/>
    <w:rsid w:val="008A52C7"/>
    <w:rsid w:val="008A6829"/>
    <w:rsid w:val="008A6CF6"/>
    <w:rsid w:val="008A73BF"/>
    <w:rsid w:val="008B01E5"/>
    <w:rsid w:val="008B071C"/>
    <w:rsid w:val="008B1E1A"/>
    <w:rsid w:val="008B25FB"/>
    <w:rsid w:val="008B354A"/>
    <w:rsid w:val="008B47F7"/>
    <w:rsid w:val="008B550B"/>
    <w:rsid w:val="008B55A1"/>
    <w:rsid w:val="008B5F45"/>
    <w:rsid w:val="008B600C"/>
    <w:rsid w:val="008B79E9"/>
    <w:rsid w:val="008C0028"/>
    <w:rsid w:val="008C232B"/>
    <w:rsid w:val="008C33AA"/>
    <w:rsid w:val="008C34AC"/>
    <w:rsid w:val="008C3634"/>
    <w:rsid w:val="008C3909"/>
    <w:rsid w:val="008C3DAA"/>
    <w:rsid w:val="008C52D0"/>
    <w:rsid w:val="008C748B"/>
    <w:rsid w:val="008D1971"/>
    <w:rsid w:val="008D1FC0"/>
    <w:rsid w:val="008D4BD1"/>
    <w:rsid w:val="008D6BF9"/>
    <w:rsid w:val="008D7B36"/>
    <w:rsid w:val="008D7C88"/>
    <w:rsid w:val="008E101A"/>
    <w:rsid w:val="008E12E9"/>
    <w:rsid w:val="008E3062"/>
    <w:rsid w:val="008E32FC"/>
    <w:rsid w:val="008E3943"/>
    <w:rsid w:val="008E42B9"/>
    <w:rsid w:val="008E469D"/>
    <w:rsid w:val="008E526A"/>
    <w:rsid w:val="008E52DD"/>
    <w:rsid w:val="008E634C"/>
    <w:rsid w:val="008E7DBB"/>
    <w:rsid w:val="008F0599"/>
    <w:rsid w:val="008F51A6"/>
    <w:rsid w:val="008F6ABC"/>
    <w:rsid w:val="00901CC1"/>
    <w:rsid w:val="00902336"/>
    <w:rsid w:val="00902A33"/>
    <w:rsid w:val="00903922"/>
    <w:rsid w:val="00903D6B"/>
    <w:rsid w:val="009041F4"/>
    <w:rsid w:val="00904D34"/>
    <w:rsid w:val="00904E7D"/>
    <w:rsid w:val="0091138D"/>
    <w:rsid w:val="009119FE"/>
    <w:rsid w:val="009129FF"/>
    <w:rsid w:val="009133EC"/>
    <w:rsid w:val="00913BED"/>
    <w:rsid w:val="00915A11"/>
    <w:rsid w:val="00920851"/>
    <w:rsid w:val="0092260C"/>
    <w:rsid w:val="00922929"/>
    <w:rsid w:val="0092363A"/>
    <w:rsid w:val="009239CC"/>
    <w:rsid w:val="009249B6"/>
    <w:rsid w:val="00925402"/>
    <w:rsid w:val="009258C7"/>
    <w:rsid w:val="00925F86"/>
    <w:rsid w:val="0092680D"/>
    <w:rsid w:val="00926C8E"/>
    <w:rsid w:val="00927A81"/>
    <w:rsid w:val="00931751"/>
    <w:rsid w:val="00931CDB"/>
    <w:rsid w:val="00932098"/>
    <w:rsid w:val="00933B47"/>
    <w:rsid w:val="00933C49"/>
    <w:rsid w:val="00934273"/>
    <w:rsid w:val="00935171"/>
    <w:rsid w:val="0093535E"/>
    <w:rsid w:val="00937118"/>
    <w:rsid w:val="00940178"/>
    <w:rsid w:val="0094123B"/>
    <w:rsid w:val="00946A7B"/>
    <w:rsid w:val="00951AAA"/>
    <w:rsid w:val="00951C28"/>
    <w:rsid w:val="00951FB3"/>
    <w:rsid w:val="00954194"/>
    <w:rsid w:val="009560EE"/>
    <w:rsid w:val="00957140"/>
    <w:rsid w:val="009661ED"/>
    <w:rsid w:val="00967295"/>
    <w:rsid w:val="00967BB5"/>
    <w:rsid w:val="00971817"/>
    <w:rsid w:val="00971F8C"/>
    <w:rsid w:val="00973CBB"/>
    <w:rsid w:val="0097409B"/>
    <w:rsid w:val="009740CC"/>
    <w:rsid w:val="00974A46"/>
    <w:rsid w:val="009757D7"/>
    <w:rsid w:val="009804F3"/>
    <w:rsid w:val="009809B2"/>
    <w:rsid w:val="009811C3"/>
    <w:rsid w:val="00982C73"/>
    <w:rsid w:val="00982D22"/>
    <w:rsid w:val="00983672"/>
    <w:rsid w:val="00983E24"/>
    <w:rsid w:val="009840D5"/>
    <w:rsid w:val="009854B5"/>
    <w:rsid w:val="00985E86"/>
    <w:rsid w:val="00985EA7"/>
    <w:rsid w:val="00987E29"/>
    <w:rsid w:val="00991E78"/>
    <w:rsid w:val="00992FDD"/>
    <w:rsid w:val="009951DD"/>
    <w:rsid w:val="00996539"/>
    <w:rsid w:val="00997BF2"/>
    <w:rsid w:val="00997D06"/>
    <w:rsid w:val="00997E33"/>
    <w:rsid w:val="009A128F"/>
    <w:rsid w:val="009A1353"/>
    <w:rsid w:val="009A3FAA"/>
    <w:rsid w:val="009A7880"/>
    <w:rsid w:val="009B09AB"/>
    <w:rsid w:val="009B0DFD"/>
    <w:rsid w:val="009B0E5D"/>
    <w:rsid w:val="009B179C"/>
    <w:rsid w:val="009B28D3"/>
    <w:rsid w:val="009B2DB0"/>
    <w:rsid w:val="009B2E80"/>
    <w:rsid w:val="009B32B0"/>
    <w:rsid w:val="009C0113"/>
    <w:rsid w:val="009C162C"/>
    <w:rsid w:val="009C260E"/>
    <w:rsid w:val="009C4CAB"/>
    <w:rsid w:val="009D047F"/>
    <w:rsid w:val="009D1DEF"/>
    <w:rsid w:val="009D2C5A"/>
    <w:rsid w:val="009D463C"/>
    <w:rsid w:val="009D4D0C"/>
    <w:rsid w:val="009D54C7"/>
    <w:rsid w:val="009D5974"/>
    <w:rsid w:val="009D6530"/>
    <w:rsid w:val="009E1C21"/>
    <w:rsid w:val="009E2774"/>
    <w:rsid w:val="009E2B55"/>
    <w:rsid w:val="009E2F49"/>
    <w:rsid w:val="009E52D3"/>
    <w:rsid w:val="009E6663"/>
    <w:rsid w:val="009E69DC"/>
    <w:rsid w:val="009F0550"/>
    <w:rsid w:val="009F10C1"/>
    <w:rsid w:val="009F35A6"/>
    <w:rsid w:val="009F41D9"/>
    <w:rsid w:val="009F5F69"/>
    <w:rsid w:val="009F7BB7"/>
    <w:rsid w:val="00A00E13"/>
    <w:rsid w:val="00A03B29"/>
    <w:rsid w:val="00A0417C"/>
    <w:rsid w:val="00A10312"/>
    <w:rsid w:val="00A1291F"/>
    <w:rsid w:val="00A12DCA"/>
    <w:rsid w:val="00A131D9"/>
    <w:rsid w:val="00A144FB"/>
    <w:rsid w:val="00A14EDF"/>
    <w:rsid w:val="00A168F8"/>
    <w:rsid w:val="00A214BC"/>
    <w:rsid w:val="00A22DA9"/>
    <w:rsid w:val="00A25D8C"/>
    <w:rsid w:val="00A31494"/>
    <w:rsid w:val="00A32969"/>
    <w:rsid w:val="00A375FD"/>
    <w:rsid w:val="00A37CFC"/>
    <w:rsid w:val="00A37DE6"/>
    <w:rsid w:val="00A41192"/>
    <w:rsid w:val="00A421B7"/>
    <w:rsid w:val="00A44231"/>
    <w:rsid w:val="00A4423C"/>
    <w:rsid w:val="00A44AC2"/>
    <w:rsid w:val="00A44CBB"/>
    <w:rsid w:val="00A44FAF"/>
    <w:rsid w:val="00A5480C"/>
    <w:rsid w:val="00A55581"/>
    <w:rsid w:val="00A56190"/>
    <w:rsid w:val="00A6014E"/>
    <w:rsid w:val="00A61BD7"/>
    <w:rsid w:val="00A61D34"/>
    <w:rsid w:val="00A62203"/>
    <w:rsid w:val="00A63351"/>
    <w:rsid w:val="00A65E1F"/>
    <w:rsid w:val="00A677E4"/>
    <w:rsid w:val="00A71F43"/>
    <w:rsid w:val="00A730A6"/>
    <w:rsid w:val="00A73AD0"/>
    <w:rsid w:val="00A82742"/>
    <w:rsid w:val="00A828F4"/>
    <w:rsid w:val="00A83EE9"/>
    <w:rsid w:val="00A85168"/>
    <w:rsid w:val="00A85953"/>
    <w:rsid w:val="00A862FC"/>
    <w:rsid w:val="00A87AE4"/>
    <w:rsid w:val="00A9115B"/>
    <w:rsid w:val="00A965F1"/>
    <w:rsid w:val="00A97A3F"/>
    <w:rsid w:val="00A97CDE"/>
    <w:rsid w:val="00AA0B8F"/>
    <w:rsid w:val="00AA38B3"/>
    <w:rsid w:val="00AA53A0"/>
    <w:rsid w:val="00AA5423"/>
    <w:rsid w:val="00AA7D73"/>
    <w:rsid w:val="00AB16DE"/>
    <w:rsid w:val="00AB1F90"/>
    <w:rsid w:val="00AB2CBB"/>
    <w:rsid w:val="00AB7788"/>
    <w:rsid w:val="00AB7BA3"/>
    <w:rsid w:val="00AC1FD8"/>
    <w:rsid w:val="00AC3399"/>
    <w:rsid w:val="00AC3A3E"/>
    <w:rsid w:val="00AC4FEA"/>
    <w:rsid w:val="00AC54E9"/>
    <w:rsid w:val="00AC58AD"/>
    <w:rsid w:val="00AC64B2"/>
    <w:rsid w:val="00AC77C9"/>
    <w:rsid w:val="00AD012A"/>
    <w:rsid w:val="00AD317E"/>
    <w:rsid w:val="00AD4B61"/>
    <w:rsid w:val="00AD55DD"/>
    <w:rsid w:val="00AD6E62"/>
    <w:rsid w:val="00AE0042"/>
    <w:rsid w:val="00AE2B00"/>
    <w:rsid w:val="00AE2B84"/>
    <w:rsid w:val="00AE4FA5"/>
    <w:rsid w:val="00AE5692"/>
    <w:rsid w:val="00AE6479"/>
    <w:rsid w:val="00AE7329"/>
    <w:rsid w:val="00AF0862"/>
    <w:rsid w:val="00AF1180"/>
    <w:rsid w:val="00AF15CF"/>
    <w:rsid w:val="00AF1F92"/>
    <w:rsid w:val="00AF2ADF"/>
    <w:rsid w:val="00AF31CF"/>
    <w:rsid w:val="00AF435A"/>
    <w:rsid w:val="00AF5FD1"/>
    <w:rsid w:val="00AF7263"/>
    <w:rsid w:val="00B01710"/>
    <w:rsid w:val="00B0433B"/>
    <w:rsid w:val="00B04639"/>
    <w:rsid w:val="00B125D8"/>
    <w:rsid w:val="00B1346B"/>
    <w:rsid w:val="00B1467E"/>
    <w:rsid w:val="00B14B27"/>
    <w:rsid w:val="00B16D34"/>
    <w:rsid w:val="00B225B2"/>
    <w:rsid w:val="00B22EDE"/>
    <w:rsid w:val="00B24C93"/>
    <w:rsid w:val="00B26824"/>
    <w:rsid w:val="00B271ED"/>
    <w:rsid w:val="00B27C71"/>
    <w:rsid w:val="00B302F4"/>
    <w:rsid w:val="00B30A6C"/>
    <w:rsid w:val="00B31A98"/>
    <w:rsid w:val="00B32477"/>
    <w:rsid w:val="00B32A12"/>
    <w:rsid w:val="00B35EF5"/>
    <w:rsid w:val="00B4056C"/>
    <w:rsid w:val="00B4259E"/>
    <w:rsid w:val="00B43964"/>
    <w:rsid w:val="00B46CC3"/>
    <w:rsid w:val="00B509B5"/>
    <w:rsid w:val="00B532E9"/>
    <w:rsid w:val="00B539D2"/>
    <w:rsid w:val="00B540F3"/>
    <w:rsid w:val="00B55604"/>
    <w:rsid w:val="00B55732"/>
    <w:rsid w:val="00B575A4"/>
    <w:rsid w:val="00B6036D"/>
    <w:rsid w:val="00B60427"/>
    <w:rsid w:val="00B61B03"/>
    <w:rsid w:val="00B61F1E"/>
    <w:rsid w:val="00B65551"/>
    <w:rsid w:val="00B67CC6"/>
    <w:rsid w:val="00B71016"/>
    <w:rsid w:val="00B71597"/>
    <w:rsid w:val="00B717EB"/>
    <w:rsid w:val="00B72729"/>
    <w:rsid w:val="00B72B3C"/>
    <w:rsid w:val="00B75476"/>
    <w:rsid w:val="00B82E1D"/>
    <w:rsid w:val="00B831DA"/>
    <w:rsid w:val="00B83251"/>
    <w:rsid w:val="00B8456F"/>
    <w:rsid w:val="00B850D5"/>
    <w:rsid w:val="00B85BBF"/>
    <w:rsid w:val="00B85E18"/>
    <w:rsid w:val="00B870DC"/>
    <w:rsid w:val="00B90A34"/>
    <w:rsid w:val="00B91DAC"/>
    <w:rsid w:val="00B94057"/>
    <w:rsid w:val="00B96BF6"/>
    <w:rsid w:val="00B96CD5"/>
    <w:rsid w:val="00BA0038"/>
    <w:rsid w:val="00BA0A0C"/>
    <w:rsid w:val="00BA0B4B"/>
    <w:rsid w:val="00BA0D18"/>
    <w:rsid w:val="00BA0DE9"/>
    <w:rsid w:val="00BA1134"/>
    <w:rsid w:val="00BA2C25"/>
    <w:rsid w:val="00BA36DF"/>
    <w:rsid w:val="00BA373A"/>
    <w:rsid w:val="00BA3E78"/>
    <w:rsid w:val="00BA739F"/>
    <w:rsid w:val="00BB190B"/>
    <w:rsid w:val="00BB20C4"/>
    <w:rsid w:val="00BB27A4"/>
    <w:rsid w:val="00BB30DE"/>
    <w:rsid w:val="00BB3B11"/>
    <w:rsid w:val="00BB73FB"/>
    <w:rsid w:val="00BC2894"/>
    <w:rsid w:val="00BC3A25"/>
    <w:rsid w:val="00BC428D"/>
    <w:rsid w:val="00BC550E"/>
    <w:rsid w:val="00BC6447"/>
    <w:rsid w:val="00BC65E5"/>
    <w:rsid w:val="00BC7147"/>
    <w:rsid w:val="00BD06D6"/>
    <w:rsid w:val="00BD1577"/>
    <w:rsid w:val="00BD1843"/>
    <w:rsid w:val="00BD25E5"/>
    <w:rsid w:val="00BD5A09"/>
    <w:rsid w:val="00BD5EE7"/>
    <w:rsid w:val="00BD6C81"/>
    <w:rsid w:val="00BE054C"/>
    <w:rsid w:val="00BE1058"/>
    <w:rsid w:val="00BE5485"/>
    <w:rsid w:val="00BE6274"/>
    <w:rsid w:val="00BF0592"/>
    <w:rsid w:val="00BF05CE"/>
    <w:rsid w:val="00BF2BF3"/>
    <w:rsid w:val="00BF389D"/>
    <w:rsid w:val="00BF5680"/>
    <w:rsid w:val="00BF5E5B"/>
    <w:rsid w:val="00BF715D"/>
    <w:rsid w:val="00C01F9D"/>
    <w:rsid w:val="00C020DF"/>
    <w:rsid w:val="00C03871"/>
    <w:rsid w:val="00C045FD"/>
    <w:rsid w:val="00C04FF1"/>
    <w:rsid w:val="00C0523A"/>
    <w:rsid w:val="00C05DD6"/>
    <w:rsid w:val="00C068A9"/>
    <w:rsid w:val="00C07FA6"/>
    <w:rsid w:val="00C131DC"/>
    <w:rsid w:val="00C13C0C"/>
    <w:rsid w:val="00C15034"/>
    <w:rsid w:val="00C21AD1"/>
    <w:rsid w:val="00C22D9D"/>
    <w:rsid w:val="00C2336C"/>
    <w:rsid w:val="00C23E86"/>
    <w:rsid w:val="00C24354"/>
    <w:rsid w:val="00C2468C"/>
    <w:rsid w:val="00C24F76"/>
    <w:rsid w:val="00C272C4"/>
    <w:rsid w:val="00C275FB"/>
    <w:rsid w:val="00C27DC6"/>
    <w:rsid w:val="00C31485"/>
    <w:rsid w:val="00C314B2"/>
    <w:rsid w:val="00C33C29"/>
    <w:rsid w:val="00C34ACF"/>
    <w:rsid w:val="00C3565D"/>
    <w:rsid w:val="00C356ED"/>
    <w:rsid w:val="00C35C70"/>
    <w:rsid w:val="00C36DA3"/>
    <w:rsid w:val="00C37B53"/>
    <w:rsid w:val="00C37CFF"/>
    <w:rsid w:val="00C40E55"/>
    <w:rsid w:val="00C41343"/>
    <w:rsid w:val="00C418FF"/>
    <w:rsid w:val="00C42B8B"/>
    <w:rsid w:val="00C4740E"/>
    <w:rsid w:val="00C544B7"/>
    <w:rsid w:val="00C545EE"/>
    <w:rsid w:val="00C56FEF"/>
    <w:rsid w:val="00C606D2"/>
    <w:rsid w:val="00C60A75"/>
    <w:rsid w:val="00C6196A"/>
    <w:rsid w:val="00C65390"/>
    <w:rsid w:val="00C70A4B"/>
    <w:rsid w:val="00C7125A"/>
    <w:rsid w:val="00C722CA"/>
    <w:rsid w:val="00C7268C"/>
    <w:rsid w:val="00C72E1D"/>
    <w:rsid w:val="00C7427B"/>
    <w:rsid w:val="00C744E7"/>
    <w:rsid w:val="00C756BD"/>
    <w:rsid w:val="00C759AB"/>
    <w:rsid w:val="00C76842"/>
    <w:rsid w:val="00C77024"/>
    <w:rsid w:val="00C8038D"/>
    <w:rsid w:val="00C80CA6"/>
    <w:rsid w:val="00C80CCA"/>
    <w:rsid w:val="00C83B8D"/>
    <w:rsid w:val="00C84260"/>
    <w:rsid w:val="00C84ABC"/>
    <w:rsid w:val="00C8522B"/>
    <w:rsid w:val="00C87429"/>
    <w:rsid w:val="00C90BF9"/>
    <w:rsid w:val="00C913F5"/>
    <w:rsid w:val="00C9268B"/>
    <w:rsid w:val="00C92F2D"/>
    <w:rsid w:val="00C93411"/>
    <w:rsid w:val="00C95659"/>
    <w:rsid w:val="00C956EF"/>
    <w:rsid w:val="00C97023"/>
    <w:rsid w:val="00C97BFA"/>
    <w:rsid w:val="00C97C16"/>
    <w:rsid w:val="00C97FA4"/>
    <w:rsid w:val="00CA2A6A"/>
    <w:rsid w:val="00CA337A"/>
    <w:rsid w:val="00CA482E"/>
    <w:rsid w:val="00CA56A6"/>
    <w:rsid w:val="00CA6F6E"/>
    <w:rsid w:val="00CA7FEB"/>
    <w:rsid w:val="00CB06BB"/>
    <w:rsid w:val="00CB58FA"/>
    <w:rsid w:val="00CB7239"/>
    <w:rsid w:val="00CC0667"/>
    <w:rsid w:val="00CC11BF"/>
    <w:rsid w:val="00CC2F21"/>
    <w:rsid w:val="00CC31EC"/>
    <w:rsid w:val="00CC442A"/>
    <w:rsid w:val="00CC701A"/>
    <w:rsid w:val="00CC723E"/>
    <w:rsid w:val="00CD5408"/>
    <w:rsid w:val="00CE01DF"/>
    <w:rsid w:val="00CE0887"/>
    <w:rsid w:val="00CE177A"/>
    <w:rsid w:val="00CE31A5"/>
    <w:rsid w:val="00CE3C6F"/>
    <w:rsid w:val="00CE5426"/>
    <w:rsid w:val="00CE5ABD"/>
    <w:rsid w:val="00CE6B9B"/>
    <w:rsid w:val="00CF0916"/>
    <w:rsid w:val="00CF1924"/>
    <w:rsid w:val="00CF212F"/>
    <w:rsid w:val="00CF24C9"/>
    <w:rsid w:val="00CF2B07"/>
    <w:rsid w:val="00CF3C90"/>
    <w:rsid w:val="00CF653B"/>
    <w:rsid w:val="00CF7B0C"/>
    <w:rsid w:val="00D00E5B"/>
    <w:rsid w:val="00D0270A"/>
    <w:rsid w:val="00D03CAE"/>
    <w:rsid w:val="00D03E69"/>
    <w:rsid w:val="00D0605D"/>
    <w:rsid w:val="00D06AB5"/>
    <w:rsid w:val="00D11CE2"/>
    <w:rsid w:val="00D1229B"/>
    <w:rsid w:val="00D1292E"/>
    <w:rsid w:val="00D1324D"/>
    <w:rsid w:val="00D138E7"/>
    <w:rsid w:val="00D143D1"/>
    <w:rsid w:val="00D14DEC"/>
    <w:rsid w:val="00D15248"/>
    <w:rsid w:val="00D15660"/>
    <w:rsid w:val="00D204FB"/>
    <w:rsid w:val="00D20BAA"/>
    <w:rsid w:val="00D21921"/>
    <w:rsid w:val="00D230F8"/>
    <w:rsid w:val="00D248FC"/>
    <w:rsid w:val="00D249FF"/>
    <w:rsid w:val="00D24AC7"/>
    <w:rsid w:val="00D24E83"/>
    <w:rsid w:val="00D259F7"/>
    <w:rsid w:val="00D263D4"/>
    <w:rsid w:val="00D26652"/>
    <w:rsid w:val="00D2718E"/>
    <w:rsid w:val="00D277E2"/>
    <w:rsid w:val="00D30211"/>
    <w:rsid w:val="00D31D53"/>
    <w:rsid w:val="00D323B0"/>
    <w:rsid w:val="00D334B4"/>
    <w:rsid w:val="00D348BA"/>
    <w:rsid w:val="00D362B4"/>
    <w:rsid w:val="00D367B2"/>
    <w:rsid w:val="00D41F2B"/>
    <w:rsid w:val="00D47037"/>
    <w:rsid w:val="00D50718"/>
    <w:rsid w:val="00D52C62"/>
    <w:rsid w:val="00D53D11"/>
    <w:rsid w:val="00D55AB6"/>
    <w:rsid w:val="00D55ED2"/>
    <w:rsid w:val="00D56062"/>
    <w:rsid w:val="00D564AE"/>
    <w:rsid w:val="00D60617"/>
    <w:rsid w:val="00D610CC"/>
    <w:rsid w:val="00D61B56"/>
    <w:rsid w:val="00D61EDD"/>
    <w:rsid w:val="00D629B9"/>
    <w:rsid w:val="00D62AE7"/>
    <w:rsid w:val="00D647CA"/>
    <w:rsid w:val="00D648B4"/>
    <w:rsid w:val="00D65779"/>
    <w:rsid w:val="00D66030"/>
    <w:rsid w:val="00D667FB"/>
    <w:rsid w:val="00D6750A"/>
    <w:rsid w:val="00D70A4E"/>
    <w:rsid w:val="00D71C0A"/>
    <w:rsid w:val="00D72389"/>
    <w:rsid w:val="00D732F0"/>
    <w:rsid w:val="00D74618"/>
    <w:rsid w:val="00D74CA0"/>
    <w:rsid w:val="00D76182"/>
    <w:rsid w:val="00D76BDA"/>
    <w:rsid w:val="00D76C7E"/>
    <w:rsid w:val="00D77D06"/>
    <w:rsid w:val="00D80872"/>
    <w:rsid w:val="00D80A0E"/>
    <w:rsid w:val="00D8228C"/>
    <w:rsid w:val="00D84D2A"/>
    <w:rsid w:val="00D85B23"/>
    <w:rsid w:val="00D863A8"/>
    <w:rsid w:val="00D87D94"/>
    <w:rsid w:val="00D91B53"/>
    <w:rsid w:val="00D938CF"/>
    <w:rsid w:val="00D941AB"/>
    <w:rsid w:val="00D956B0"/>
    <w:rsid w:val="00D968C4"/>
    <w:rsid w:val="00D970EB"/>
    <w:rsid w:val="00DA05BA"/>
    <w:rsid w:val="00DA1795"/>
    <w:rsid w:val="00DA329E"/>
    <w:rsid w:val="00DA3F81"/>
    <w:rsid w:val="00DA43A7"/>
    <w:rsid w:val="00DB1CB2"/>
    <w:rsid w:val="00DB249A"/>
    <w:rsid w:val="00DB395D"/>
    <w:rsid w:val="00DB3FC4"/>
    <w:rsid w:val="00DB456B"/>
    <w:rsid w:val="00DB4954"/>
    <w:rsid w:val="00DC2559"/>
    <w:rsid w:val="00DC2A88"/>
    <w:rsid w:val="00DC4464"/>
    <w:rsid w:val="00DC5CB6"/>
    <w:rsid w:val="00DC60E5"/>
    <w:rsid w:val="00DC6F3B"/>
    <w:rsid w:val="00DD4E0A"/>
    <w:rsid w:val="00DD5FD1"/>
    <w:rsid w:val="00DD7E42"/>
    <w:rsid w:val="00DD7FFA"/>
    <w:rsid w:val="00DE0DF8"/>
    <w:rsid w:val="00DE26C4"/>
    <w:rsid w:val="00DE2C78"/>
    <w:rsid w:val="00DE47AE"/>
    <w:rsid w:val="00DE488B"/>
    <w:rsid w:val="00DE5832"/>
    <w:rsid w:val="00DE5FFB"/>
    <w:rsid w:val="00DE7E0E"/>
    <w:rsid w:val="00DE7E69"/>
    <w:rsid w:val="00DF2120"/>
    <w:rsid w:val="00DF28B7"/>
    <w:rsid w:val="00DF2BBC"/>
    <w:rsid w:val="00DF37DB"/>
    <w:rsid w:val="00DF5BD5"/>
    <w:rsid w:val="00DF6573"/>
    <w:rsid w:val="00DF7615"/>
    <w:rsid w:val="00E01B0F"/>
    <w:rsid w:val="00E02637"/>
    <w:rsid w:val="00E02A5E"/>
    <w:rsid w:val="00E04263"/>
    <w:rsid w:val="00E043BF"/>
    <w:rsid w:val="00E0490E"/>
    <w:rsid w:val="00E07A6D"/>
    <w:rsid w:val="00E11B2B"/>
    <w:rsid w:val="00E132D7"/>
    <w:rsid w:val="00E13469"/>
    <w:rsid w:val="00E134A2"/>
    <w:rsid w:val="00E151CB"/>
    <w:rsid w:val="00E20F6D"/>
    <w:rsid w:val="00E25D2C"/>
    <w:rsid w:val="00E27A02"/>
    <w:rsid w:val="00E306A8"/>
    <w:rsid w:val="00E318FE"/>
    <w:rsid w:val="00E32488"/>
    <w:rsid w:val="00E33233"/>
    <w:rsid w:val="00E36C42"/>
    <w:rsid w:val="00E37699"/>
    <w:rsid w:val="00E40012"/>
    <w:rsid w:val="00E41CE8"/>
    <w:rsid w:val="00E43190"/>
    <w:rsid w:val="00E4392A"/>
    <w:rsid w:val="00E43A10"/>
    <w:rsid w:val="00E43F94"/>
    <w:rsid w:val="00E457E9"/>
    <w:rsid w:val="00E45FC6"/>
    <w:rsid w:val="00E47295"/>
    <w:rsid w:val="00E47ACF"/>
    <w:rsid w:val="00E50721"/>
    <w:rsid w:val="00E523B5"/>
    <w:rsid w:val="00E53E94"/>
    <w:rsid w:val="00E55C1F"/>
    <w:rsid w:val="00E605FF"/>
    <w:rsid w:val="00E61998"/>
    <w:rsid w:val="00E63092"/>
    <w:rsid w:val="00E634F6"/>
    <w:rsid w:val="00E6381C"/>
    <w:rsid w:val="00E65A4C"/>
    <w:rsid w:val="00E65B47"/>
    <w:rsid w:val="00E67C44"/>
    <w:rsid w:val="00E72E71"/>
    <w:rsid w:val="00E73610"/>
    <w:rsid w:val="00E7469D"/>
    <w:rsid w:val="00E765F7"/>
    <w:rsid w:val="00E770DF"/>
    <w:rsid w:val="00E81EB2"/>
    <w:rsid w:val="00E84488"/>
    <w:rsid w:val="00E8452A"/>
    <w:rsid w:val="00E84598"/>
    <w:rsid w:val="00E860E9"/>
    <w:rsid w:val="00E874F6"/>
    <w:rsid w:val="00E879B0"/>
    <w:rsid w:val="00E904D1"/>
    <w:rsid w:val="00E91DA8"/>
    <w:rsid w:val="00E91EAB"/>
    <w:rsid w:val="00E926F1"/>
    <w:rsid w:val="00E94A5F"/>
    <w:rsid w:val="00E9550B"/>
    <w:rsid w:val="00E96E5F"/>
    <w:rsid w:val="00EA1892"/>
    <w:rsid w:val="00EA22E2"/>
    <w:rsid w:val="00EA3586"/>
    <w:rsid w:val="00EA3A59"/>
    <w:rsid w:val="00EB0BA2"/>
    <w:rsid w:val="00EB1427"/>
    <w:rsid w:val="00EB2D25"/>
    <w:rsid w:val="00EB30B4"/>
    <w:rsid w:val="00EB3A3B"/>
    <w:rsid w:val="00EB5CE2"/>
    <w:rsid w:val="00EB79D0"/>
    <w:rsid w:val="00EC022D"/>
    <w:rsid w:val="00EC7F2D"/>
    <w:rsid w:val="00ED0D47"/>
    <w:rsid w:val="00ED64BB"/>
    <w:rsid w:val="00EE0C68"/>
    <w:rsid w:val="00EE0EFF"/>
    <w:rsid w:val="00EE156C"/>
    <w:rsid w:val="00EE4CC5"/>
    <w:rsid w:val="00EE5A7E"/>
    <w:rsid w:val="00EE624D"/>
    <w:rsid w:val="00EF14BE"/>
    <w:rsid w:val="00EF2E51"/>
    <w:rsid w:val="00EF3F78"/>
    <w:rsid w:val="00EF4D64"/>
    <w:rsid w:val="00EF4E65"/>
    <w:rsid w:val="00EF4FFC"/>
    <w:rsid w:val="00EF596F"/>
    <w:rsid w:val="00EF5CC6"/>
    <w:rsid w:val="00EF6C1A"/>
    <w:rsid w:val="00EF745A"/>
    <w:rsid w:val="00EF7855"/>
    <w:rsid w:val="00F01504"/>
    <w:rsid w:val="00F02D82"/>
    <w:rsid w:val="00F030ED"/>
    <w:rsid w:val="00F044BD"/>
    <w:rsid w:val="00F1000F"/>
    <w:rsid w:val="00F10E51"/>
    <w:rsid w:val="00F1108D"/>
    <w:rsid w:val="00F11253"/>
    <w:rsid w:val="00F144CC"/>
    <w:rsid w:val="00F15904"/>
    <w:rsid w:val="00F169A7"/>
    <w:rsid w:val="00F16EEC"/>
    <w:rsid w:val="00F23AA8"/>
    <w:rsid w:val="00F24B79"/>
    <w:rsid w:val="00F25AD0"/>
    <w:rsid w:val="00F2618F"/>
    <w:rsid w:val="00F27ECB"/>
    <w:rsid w:val="00F30E4F"/>
    <w:rsid w:val="00F31299"/>
    <w:rsid w:val="00F312CD"/>
    <w:rsid w:val="00F31EE6"/>
    <w:rsid w:val="00F32563"/>
    <w:rsid w:val="00F352F4"/>
    <w:rsid w:val="00F362DC"/>
    <w:rsid w:val="00F37176"/>
    <w:rsid w:val="00F40F9F"/>
    <w:rsid w:val="00F4430F"/>
    <w:rsid w:val="00F46CF6"/>
    <w:rsid w:val="00F476A2"/>
    <w:rsid w:val="00F50106"/>
    <w:rsid w:val="00F517B8"/>
    <w:rsid w:val="00F5186E"/>
    <w:rsid w:val="00F51ADE"/>
    <w:rsid w:val="00F526B8"/>
    <w:rsid w:val="00F57B12"/>
    <w:rsid w:val="00F60981"/>
    <w:rsid w:val="00F61A16"/>
    <w:rsid w:val="00F61B04"/>
    <w:rsid w:val="00F61D2B"/>
    <w:rsid w:val="00F65378"/>
    <w:rsid w:val="00F66DF1"/>
    <w:rsid w:val="00F71AAB"/>
    <w:rsid w:val="00F71F8F"/>
    <w:rsid w:val="00F72129"/>
    <w:rsid w:val="00F73431"/>
    <w:rsid w:val="00F75442"/>
    <w:rsid w:val="00F75F85"/>
    <w:rsid w:val="00F76092"/>
    <w:rsid w:val="00F768F7"/>
    <w:rsid w:val="00F81A08"/>
    <w:rsid w:val="00F82E9F"/>
    <w:rsid w:val="00F8367C"/>
    <w:rsid w:val="00F86B00"/>
    <w:rsid w:val="00F86DD7"/>
    <w:rsid w:val="00F86E20"/>
    <w:rsid w:val="00F87B0E"/>
    <w:rsid w:val="00F908F9"/>
    <w:rsid w:val="00F90ECE"/>
    <w:rsid w:val="00F945E3"/>
    <w:rsid w:val="00F94827"/>
    <w:rsid w:val="00F94D14"/>
    <w:rsid w:val="00F96175"/>
    <w:rsid w:val="00F96369"/>
    <w:rsid w:val="00FA0329"/>
    <w:rsid w:val="00FA10AA"/>
    <w:rsid w:val="00FA13C2"/>
    <w:rsid w:val="00FA3585"/>
    <w:rsid w:val="00FA4E45"/>
    <w:rsid w:val="00FA51E3"/>
    <w:rsid w:val="00FA5567"/>
    <w:rsid w:val="00FA6580"/>
    <w:rsid w:val="00FA6A95"/>
    <w:rsid w:val="00FA7261"/>
    <w:rsid w:val="00FA7AB9"/>
    <w:rsid w:val="00FB0CFA"/>
    <w:rsid w:val="00FB1364"/>
    <w:rsid w:val="00FB2095"/>
    <w:rsid w:val="00FB35DE"/>
    <w:rsid w:val="00FB69B0"/>
    <w:rsid w:val="00FB69CE"/>
    <w:rsid w:val="00FB6B5E"/>
    <w:rsid w:val="00FB73C1"/>
    <w:rsid w:val="00FC14F4"/>
    <w:rsid w:val="00FC18DC"/>
    <w:rsid w:val="00FC1C37"/>
    <w:rsid w:val="00FC4629"/>
    <w:rsid w:val="00FC79FC"/>
    <w:rsid w:val="00FD0168"/>
    <w:rsid w:val="00FD027D"/>
    <w:rsid w:val="00FD10CB"/>
    <w:rsid w:val="00FD24CD"/>
    <w:rsid w:val="00FD27C9"/>
    <w:rsid w:val="00FD40DD"/>
    <w:rsid w:val="00FD4741"/>
    <w:rsid w:val="00FD4C51"/>
    <w:rsid w:val="00FE084D"/>
    <w:rsid w:val="00FE4D97"/>
    <w:rsid w:val="00FE7E82"/>
    <w:rsid w:val="00FE7FF5"/>
    <w:rsid w:val="00FF40F0"/>
    <w:rsid w:val="00FF4755"/>
    <w:rsid w:val="00FF560F"/>
    <w:rsid w:val="00FF627C"/>
    <w:rsid w:val="00FF68BD"/>
    <w:rsid w:val="00FF7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76E332"/>
  <w15:docId w15:val="{1C79B019-6B87-4C91-B0DC-814EE8A75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75C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Heading">
    <w:name w:val="2Heading"/>
    <w:rsid w:val="00F61A16"/>
    <w:pPr>
      <w:keepNext/>
      <w:widowControl w:val="0"/>
      <w:spacing w:line="280" w:lineRule="exact"/>
      <w:jc w:val="center"/>
    </w:pPr>
    <w:rPr>
      <w:rFonts w:ascii="Times" w:eastAsia="Times New Roman" w:hAnsi="Times"/>
      <w:b/>
      <w:sz w:val="28"/>
    </w:rPr>
  </w:style>
  <w:style w:type="paragraph" w:customStyle="1" w:styleId="Heading">
    <w:name w:val="Heading"/>
    <w:rsid w:val="00F61A16"/>
    <w:pPr>
      <w:keepNext/>
      <w:widowControl w:val="0"/>
      <w:spacing w:line="280" w:lineRule="exact"/>
      <w:jc w:val="center"/>
    </w:pPr>
    <w:rPr>
      <w:rFonts w:ascii="Times" w:eastAsia="Times New Roman" w:hAnsi="Times"/>
      <w:b/>
      <w:sz w:val="28"/>
    </w:rPr>
  </w:style>
  <w:style w:type="paragraph" w:customStyle="1" w:styleId="Body">
    <w:name w:val="Body"/>
    <w:rsid w:val="00806CF2"/>
    <w:pPr>
      <w:widowControl w:val="0"/>
      <w:spacing w:after="100" w:line="-259" w:lineRule="auto"/>
      <w:jc w:val="both"/>
    </w:pPr>
    <w:rPr>
      <w:rFonts w:ascii="Times" w:eastAsia="Times New Roman" w:hAnsi="Times"/>
      <w:sz w:val="21"/>
    </w:rPr>
  </w:style>
  <w:style w:type="paragraph" w:customStyle="1" w:styleId="SBody">
    <w:name w:val="SBody"/>
    <w:rsid w:val="00806CF2"/>
    <w:pPr>
      <w:widowControl w:val="0"/>
      <w:spacing w:before="160" w:after="100" w:line="-320" w:lineRule="auto"/>
    </w:pPr>
    <w:rPr>
      <w:rFonts w:ascii="Times" w:eastAsia="Times New Roman" w:hAnsi="Times"/>
      <w:b/>
      <w:sz w:val="28"/>
    </w:rPr>
  </w:style>
  <w:style w:type="paragraph" w:styleId="Header">
    <w:name w:val="header"/>
    <w:basedOn w:val="Normal"/>
    <w:link w:val="HeaderChar"/>
    <w:uiPriority w:val="99"/>
    <w:rsid w:val="003670B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670B1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3670B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670B1"/>
    <w:rPr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rsid w:val="003670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670B1"/>
    <w:rPr>
      <w:rFonts w:ascii="Tahoma" w:hAnsi="Tahoma" w:cs="Tahoma"/>
      <w:sz w:val="16"/>
      <w:szCs w:val="16"/>
      <w:lang w:eastAsia="zh-CN"/>
    </w:rPr>
  </w:style>
  <w:style w:type="paragraph" w:styleId="Caption">
    <w:name w:val="caption"/>
    <w:basedOn w:val="Normal"/>
    <w:next w:val="Normal"/>
    <w:qFormat/>
    <w:rsid w:val="004F5E92"/>
    <w:rPr>
      <w:b/>
      <w:bCs/>
      <w:sz w:val="20"/>
      <w:szCs w:val="20"/>
    </w:rPr>
  </w:style>
  <w:style w:type="character" w:customStyle="1" w:styleId="mw-headline">
    <w:name w:val="mw-headline"/>
    <w:basedOn w:val="DefaultParagraphFont"/>
    <w:rsid w:val="000605A1"/>
  </w:style>
  <w:style w:type="character" w:styleId="Hyperlink">
    <w:name w:val="Hyperlink"/>
    <w:uiPriority w:val="99"/>
    <w:unhideWhenUsed/>
    <w:rsid w:val="00F16EE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838AD"/>
    <w:pPr>
      <w:ind w:firstLineChars="200" w:firstLine="420"/>
    </w:pPr>
  </w:style>
  <w:style w:type="paragraph" w:styleId="NormalWeb">
    <w:name w:val="Normal (Web)"/>
    <w:basedOn w:val="Normal"/>
    <w:uiPriority w:val="99"/>
    <w:unhideWhenUsed/>
    <w:rsid w:val="00AA5423"/>
    <w:pPr>
      <w:spacing w:before="100" w:beforeAutospacing="1" w:after="100" w:afterAutospacing="1"/>
    </w:pPr>
    <w:rPr>
      <w:rFonts w:ascii="Times" w:eastAsia="MS Mincho" w:hAnsi="Times"/>
      <w:sz w:val="20"/>
      <w:szCs w:val="20"/>
      <w:lang w:eastAsia="en-US"/>
    </w:rPr>
  </w:style>
  <w:style w:type="character" w:styleId="PlaceholderText">
    <w:name w:val="Placeholder Text"/>
    <w:basedOn w:val="DefaultParagraphFont"/>
    <w:uiPriority w:val="67"/>
    <w:rsid w:val="00016DD7"/>
    <w:rPr>
      <w:color w:val="808080"/>
    </w:rPr>
  </w:style>
  <w:style w:type="paragraph" w:customStyle="1" w:styleId="ELEC1100BodyText">
    <w:name w:val="ELEC1100 Body Text"/>
    <w:basedOn w:val="Normal"/>
    <w:link w:val="ELEC1100BodyTextChar"/>
    <w:qFormat/>
    <w:rsid w:val="00210194"/>
    <w:pPr>
      <w:adjustRightInd w:val="0"/>
      <w:snapToGrid w:val="0"/>
      <w:spacing w:after="240" w:line="260" w:lineRule="exact"/>
      <w:jc w:val="both"/>
    </w:pPr>
    <w:rPr>
      <w:rFonts w:ascii="Arial" w:hAnsi="Arial"/>
      <w:sz w:val="22"/>
    </w:rPr>
  </w:style>
  <w:style w:type="character" w:customStyle="1" w:styleId="ELEC1100BodyTextChar">
    <w:name w:val="ELEC1100 Body Text Char"/>
    <w:basedOn w:val="DefaultParagraphFont"/>
    <w:link w:val="ELEC1100BodyText"/>
    <w:rsid w:val="00210194"/>
    <w:rPr>
      <w:rFonts w:ascii="Arial" w:hAnsi="Arial"/>
      <w:sz w:val="22"/>
      <w:lang w:eastAsia="zh-CN"/>
    </w:rPr>
  </w:style>
  <w:style w:type="paragraph" w:customStyle="1" w:styleId="ELEC1100BodyImage">
    <w:name w:val="ELEC1100 Body Image"/>
    <w:basedOn w:val="ELEC1100BodyText"/>
    <w:link w:val="ELEC1100BodyImageChar"/>
    <w:qFormat/>
    <w:rsid w:val="00210194"/>
    <w:pPr>
      <w:spacing w:line="240" w:lineRule="auto"/>
      <w:jc w:val="center"/>
    </w:pPr>
  </w:style>
  <w:style w:type="character" w:customStyle="1" w:styleId="ELEC1100BodyImageChar">
    <w:name w:val="ELEC1100 Body Image Char"/>
    <w:basedOn w:val="ELEC1100BodyTextChar"/>
    <w:link w:val="ELEC1100BodyImage"/>
    <w:rsid w:val="00210194"/>
    <w:rPr>
      <w:rFonts w:ascii="Arial" w:hAnsi="Arial"/>
      <w:sz w:val="22"/>
      <w:lang w:eastAsia="zh-CN"/>
    </w:rPr>
  </w:style>
  <w:style w:type="paragraph" w:customStyle="1" w:styleId="ELEC1100BodyWarning">
    <w:name w:val="ELEC1100 Body Warning"/>
    <w:basedOn w:val="ELEC1100BodyText"/>
    <w:link w:val="ELEC1100BodyWarningChar"/>
    <w:qFormat/>
    <w:rsid w:val="00210194"/>
    <w:rPr>
      <w:b/>
      <w:color w:val="FF0000"/>
    </w:rPr>
  </w:style>
  <w:style w:type="character" w:customStyle="1" w:styleId="ELEC1100BodyWarningChar">
    <w:name w:val="ELEC1100 Body Warning Char"/>
    <w:basedOn w:val="ELEC1100BodyTextChar"/>
    <w:link w:val="ELEC1100BodyWarning"/>
    <w:rsid w:val="00210194"/>
    <w:rPr>
      <w:rFonts w:ascii="Arial" w:hAnsi="Arial"/>
      <w:b/>
      <w:color w:val="FF0000"/>
      <w:sz w:val="22"/>
      <w:lang w:eastAsia="zh-CN"/>
    </w:rPr>
  </w:style>
  <w:style w:type="paragraph" w:customStyle="1" w:styleId="ELEC1100ExpHeading">
    <w:name w:val="ELEC1100 Exp Heading"/>
    <w:basedOn w:val="ELEC1100BodyText"/>
    <w:next w:val="Normal"/>
    <w:qFormat/>
    <w:rsid w:val="00210194"/>
    <w:pPr>
      <w:spacing w:before="360"/>
      <w:outlineLvl w:val="0"/>
    </w:pPr>
    <w:rPr>
      <w:rFonts w:cs="Arial"/>
      <w:b/>
      <w:szCs w:val="22"/>
      <w:u w:val="single"/>
    </w:rPr>
  </w:style>
  <w:style w:type="paragraph" w:customStyle="1" w:styleId="ELEC1100ExpStep">
    <w:name w:val="ELEC1100 Exp Step"/>
    <w:basedOn w:val="Normal"/>
    <w:link w:val="ELEC1100ExpStepChar"/>
    <w:qFormat/>
    <w:rsid w:val="00210194"/>
    <w:pPr>
      <w:spacing w:after="240"/>
      <w:ind w:left="900" w:hanging="900"/>
      <w:jc w:val="both"/>
    </w:pPr>
    <w:rPr>
      <w:rFonts w:ascii="Arial" w:hAnsi="Arial" w:cs="Arial"/>
      <w:sz w:val="22"/>
      <w:szCs w:val="22"/>
    </w:rPr>
  </w:style>
  <w:style w:type="paragraph" w:customStyle="1" w:styleId="ELEC1100ImageExplain">
    <w:name w:val="ELEC1100 Image Explain"/>
    <w:basedOn w:val="ELEC1100ExpStep"/>
    <w:link w:val="ELEC1100ImageExplainChar"/>
    <w:qFormat/>
    <w:rsid w:val="00210194"/>
    <w:pPr>
      <w:adjustRightInd w:val="0"/>
      <w:snapToGrid w:val="0"/>
      <w:spacing w:line="260" w:lineRule="exact"/>
      <w:ind w:left="0" w:right="3807" w:firstLine="0"/>
    </w:pPr>
    <w:rPr>
      <w:i/>
      <w:noProof/>
    </w:rPr>
  </w:style>
  <w:style w:type="character" w:customStyle="1" w:styleId="ELEC1100ImageExplainChar">
    <w:name w:val="ELEC1100 Image Explain Char"/>
    <w:basedOn w:val="DefaultParagraphFont"/>
    <w:link w:val="ELEC1100ImageExplain"/>
    <w:rsid w:val="00210194"/>
    <w:rPr>
      <w:rFonts w:ascii="Arial" w:hAnsi="Arial" w:cs="Arial"/>
      <w:i/>
      <w:noProof/>
      <w:sz w:val="22"/>
      <w:szCs w:val="22"/>
      <w:lang w:eastAsia="zh-CN"/>
    </w:rPr>
  </w:style>
  <w:style w:type="paragraph" w:customStyle="1" w:styleId="ELEC1100Q">
    <w:name w:val="ELEC1100 Q#"/>
    <w:basedOn w:val="Normal"/>
    <w:link w:val="ELEC1100QChar"/>
    <w:qFormat/>
    <w:rsid w:val="00210194"/>
    <w:pPr>
      <w:tabs>
        <w:tab w:val="left" w:pos="540"/>
      </w:tabs>
      <w:autoSpaceDE w:val="0"/>
      <w:autoSpaceDN w:val="0"/>
      <w:adjustRightInd w:val="0"/>
      <w:snapToGrid w:val="0"/>
      <w:spacing w:after="240" w:line="260" w:lineRule="atLeast"/>
      <w:ind w:left="547" w:hanging="547"/>
      <w:jc w:val="both"/>
    </w:pPr>
    <w:rPr>
      <w:rFonts w:eastAsia="Batang" w:cs="Arial"/>
      <w:color w:val="007F00"/>
      <w:szCs w:val="22"/>
    </w:rPr>
  </w:style>
  <w:style w:type="character" w:customStyle="1" w:styleId="ELEC1100QChar">
    <w:name w:val="ELEC1100 Q# Char"/>
    <w:basedOn w:val="DefaultParagraphFont"/>
    <w:link w:val="ELEC1100Q"/>
    <w:rsid w:val="00210194"/>
    <w:rPr>
      <w:rFonts w:eastAsia="Batang" w:cs="Arial"/>
      <w:color w:val="007F00"/>
      <w:szCs w:val="22"/>
      <w:lang w:eastAsia="zh-CN"/>
    </w:rPr>
  </w:style>
  <w:style w:type="paragraph" w:customStyle="1" w:styleId="ELEC1100QSummary">
    <w:name w:val="ELEC1100 Q# Summary"/>
    <w:basedOn w:val="Normal"/>
    <w:link w:val="ELEC1100QSummaryChar"/>
    <w:qFormat/>
    <w:rsid w:val="00210194"/>
    <w:pPr>
      <w:tabs>
        <w:tab w:val="left" w:pos="540"/>
      </w:tabs>
      <w:autoSpaceDE w:val="0"/>
      <w:autoSpaceDN w:val="0"/>
      <w:adjustRightInd w:val="0"/>
      <w:snapToGrid w:val="0"/>
      <w:spacing w:after="240" w:line="260" w:lineRule="exact"/>
      <w:ind w:left="540" w:hanging="540"/>
      <w:jc w:val="both"/>
    </w:pPr>
    <w:rPr>
      <w:rFonts w:ascii="Arial" w:eastAsia="Batang" w:hAnsi="Arial" w:cs="Arial"/>
      <w:color w:val="008000"/>
      <w:sz w:val="22"/>
      <w:szCs w:val="22"/>
    </w:rPr>
  </w:style>
  <w:style w:type="character" w:customStyle="1" w:styleId="ELEC1100QSummaryChar">
    <w:name w:val="ELEC1100 Q# Summary Char"/>
    <w:basedOn w:val="DefaultParagraphFont"/>
    <w:link w:val="ELEC1100QSummary"/>
    <w:rsid w:val="00210194"/>
    <w:rPr>
      <w:rFonts w:ascii="Arial" w:eastAsia="Batang" w:hAnsi="Arial" w:cs="Arial"/>
      <w:color w:val="008000"/>
      <w:sz w:val="22"/>
      <w:szCs w:val="22"/>
      <w:lang w:eastAsia="zh-CN"/>
    </w:rPr>
  </w:style>
  <w:style w:type="paragraph" w:customStyle="1" w:styleId="ELEC1100QSummarywithEquation">
    <w:name w:val="ELEC1100 Q# Summary with Equation"/>
    <w:basedOn w:val="ELEC1100QSummary"/>
    <w:link w:val="ELEC1100QSummarywithEquationChar"/>
    <w:qFormat/>
    <w:rsid w:val="00210194"/>
    <w:pPr>
      <w:spacing w:line="380" w:lineRule="exact"/>
      <w:ind w:left="547" w:hanging="547"/>
    </w:pPr>
  </w:style>
  <w:style w:type="character" w:customStyle="1" w:styleId="ELEC1100QSummarywithEquationChar">
    <w:name w:val="ELEC1100 Q# Summary with Equation Char"/>
    <w:basedOn w:val="ELEC1100QSummaryChar"/>
    <w:link w:val="ELEC1100QSummarywithEquation"/>
    <w:rsid w:val="00210194"/>
    <w:rPr>
      <w:rFonts w:ascii="Arial" w:eastAsia="Batang" w:hAnsi="Arial" w:cs="Arial"/>
      <w:color w:val="008000"/>
      <w:sz w:val="22"/>
      <w:szCs w:val="22"/>
      <w:lang w:eastAsia="zh-CN"/>
    </w:rPr>
  </w:style>
  <w:style w:type="paragraph" w:customStyle="1" w:styleId="ELEC1100QwithEquation">
    <w:name w:val="ELEC1100 Q# with Equation"/>
    <w:basedOn w:val="Normal"/>
    <w:link w:val="ELEC1100QwithEquationChar"/>
    <w:qFormat/>
    <w:rsid w:val="00210194"/>
    <w:pPr>
      <w:tabs>
        <w:tab w:val="left" w:pos="540"/>
      </w:tabs>
      <w:autoSpaceDE w:val="0"/>
      <w:autoSpaceDN w:val="0"/>
      <w:adjustRightInd w:val="0"/>
      <w:snapToGrid w:val="0"/>
      <w:spacing w:after="240" w:line="420" w:lineRule="exact"/>
      <w:ind w:left="547" w:hanging="547"/>
      <w:jc w:val="both"/>
    </w:pPr>
    <w:rPr>
      <w:rFonts w:eastAsia="Batang" w:cs="Arial"/>
      <w:color w:val="007F00"/>
      <w:szCs w:val="22"/>
    </w:rPr>
  </w:style>
  <w:style w:type="character" w:customStyle="1" w:styleId="ELEC1100QwithEquationChar">
    <w:name w:val="ELEC1100 Q# with Equation Char"/>
    <w:basedOn w:val="DefaultParagraphFont"/>
    <w:link w:val="ELEC1100QwithEquation"/>
    <w:rsid w:val="00210194"/>
    <w:rPr>
      <w:rFonts w:eastAsia="Batang" w:cs="Arial"/>
      <w:color w:val="007F00"/>
      <w:szCs w:val="22"/>
      <w:lang w:eastAsia="zh-CN"/>
    </w:rPr>
  </w:style>
  <w:style w:type="paragraph" w:customStyle="1" w:styleId="ELEC1100SectionHeading">
    <w:name w:val="ELEC1100 Section Heading"/>
    <w:basedOn w:val="ELEC1100BodyText"/>
    <w:next w:val="ELEC1100BodyText"/>
    <w:link w:val="ELEC1100SectionHeadingChar"/>
    <w:qFormat/>
    <w:rsid w:val="00210194"/>
    <w:pPr>
      <w:numPr>
        <w:numId w:val="45"/>
      </w:numPr>
      <w:spacing w:before="360"/>
      <w:outlineLvl w:val="0"/>
    </w:pPr>
    <w:rPr>
      <w:rFonts w:cs="Arial"/>
      <w:b/>
      <w:szCs w:val="22"/>
    </w:rPr>
  </w:style>
  <w:style w:type="character" w:customStyle="1" w:styleId="ELEC1100SectionHeadingChar">
    <w:name w:val="ELEC1100 Section Heading Char"/>
    <w:basedOn w:val="DefaultParagraphFont"/>
    <w:link w:val="ELEC1100SectionHeading"/>
    <w:rsid w:val="00210194"/>
    <w:rPr>
      <w:rFonts w:ascii="Arial" w:hAnsi="Arial" w:cs="Arial"/>
      <w:b/>
      <w:sz w:val="22"/>
      <w:szCs w:val="22"/>
      <w:lang w:eastAsia="zh-CN"/>
    </w:rPr>
  </w:style>
  <w:style w:type="paragraph" w:customStyle="1" w:styleId="ELEC1100StepHalfWidth">
    <w:name w:val="ELEC1100 Step Half Width"/>
    <w:basedOn w:val="ELEC1100ExpStep"/>
    <w:link w:val="ELEC1100StepHalfWidthChar"/>
    <w:qFormat/>
    <w:rsid w:val="00210194"/>
    <w:pPr>
      <w:ind w:right="4347"/>
    </w:pPr>
  </w:style>
  <w:style w:type="character" w:customStyle="1" w:styleId="ELEC1100StepHalfWidthChar">
    <w:name w:val="ELEC1100 Step Half Width Char"/>
    <w:basedOn w:val="DefaultParagraphFont"/>
    <w:link w:val="ELEC1100StepHalfWidth"/>
    <w:rsid w:val="00210194"/>
    <w:rPr>
      <w:rFonts w:ascii="Arial" w:hAnsi="Arial" w:cs="Arial"/>
      <w:sz w:val="22"/>
      <w:szCs w:val="22"/>
      <w:lang w:eastAsia="zh-CN"/>
    </w:rPr>
  </w:style>
  <w:style w:type="paragraph" w:customStyle="1" w:styleId="ELEC1100ExpStepImage">
    <w:name w:val="ELEC1100 Exp Step Image"/>
    <w:basedOn w:val="ELEC1100ExpStep"/>
    <w:link w:val="ELEC1100ExpStepImageChar"/>
    <w:qFormat/>
    <w:rsid w:val="00210194"/>
    <w:pPr>
      <w:adjustRightInd w:val="0"/>
      <w:snapToGrid w:val="0"/>
      <w:ind w:firstLine="0"/>
      <w:jc w:val="center"/>
    </w:pPr>
    <w:rPr>
      <w:noProof/>
    </w:rPr>
  </w:style>
  <w:style w:type="character" w:customStyle="1" w:styleId="ELEC1100ExpStepImageChar">
    <w:name w:val="ELEC1100 Exp Step Image Char"/>
    <w:basedOn w:val="DefaultParagraphFont"/>
    <w:link w:val="ELEC1100ExpStepImage"/>
    <w:rsid w:val="00210194"/>
    <w:rPr>
      <w:rFonts w:ascii="Arial" w:hAnsi="Arial" w:cs="Arial"/>
      <w:noProof/>
      <w:sz w:val="22"/>
      <w:szCs w:val="22"/>
      <w:lang w:eastAsia="zh-CN"/>
    </w:rPr>
  </w:style>
  <w:style w:type="paragraph" w:customStyle="1" w:styleId="ELEC1100StepPhoto">
    <w:name w:val="ELEC1100 Step Photo"/>
    <w:basedOn w:val="ELEC1100ExpStep"/>
    <w:link w:val="ELEC1100StepPhotoChar"/>
    <w:rsid w:val="00210194"/>
    <w:pPr>
      <w:tabs>
        <w:tab w:val="right" w:pos="9000"/>
      </w:tabs>
      <w:adjustRightInd w:val="0"/>
      <w:snapToGrid w:val="0"/>
      <w:spacing w:after="0" w:line="260" w:lineRule="exact"/>
      <w:ind w:left="907" w:hanging="7"/>
    </w:pPr>
    <w:rPr>
      <w:noProof/>
    </w:rPr>
  </w:style>
  <w:style w:type="character" w:customStyle="1" w:styleId="ELEC1100StepPhotoChar">
    <w:name w:val="ELEC1100 Step Photo Char"/>
    <w:basedOn w:val="DefaultParagraphFont"/>
    <w:link w:val="ELEC1100StepPhoto"/>
    <w:rsid w:val="00210194"/>
    <w:rPr>
      <w:rFonts w:ascii="Arial" w:hAnsi="Arial" w:cs="Arial"/>
      <w:noProof/>
      <w:sz w:val="22"/>
      <w:szCs w:val="22"/>
      <w:lang w:eastAsia="zh-CN"/>
    </w:rPr>
  </w:style>
  <w:style w:type="paragraph" w:customStyle="1" w:styleId="ELEC1100StepWarning">
    <w:name w:val="ELEC1100 Step Warning"/>
    <w:basedOn w:val="ELEC1100ExpStep"/>
    <w:link w:val="ELEC1100StepWarningChar"/>
    <w:qFormat/>
    <w:rsid w:val="00210194"/>
    <w:pPr>
      <w:adjustRightInd w:val="0"/>
      <w:snapToGrid w:val="0"/>
      <w:spacing w:line="260" w:lineRule="exact"/>
      <w:ind w:firstLine="0"/>
    </w:pPr>
    <w:rPr>
      <w:noProof/>
      <w:color w:val="FF0000"/>
    </w:rPr>
  </w:style>
  <w:style w:type="character" w:customStyle="1" w:styleId="ELEC1100StepWarningChar">
    <w:name w:val="ELEC1100 Step Warning Char"/>
    <w:basedOn w:val="DefaultParagraphFont"/>
    <w:link w:val="ELEC1100StepWarning"/>
    <w:rsid w:val="00210194"/>
    <w:rPr>
      <w:rFonts w:ascii="Arial" w:hAnsi="Arial" w:cs="Arial"/>
      <w:noProof/>
      <w:color w:val="FF0000"/>
      <w:sz w:val="22"/>
      <w:szCs w:val="22"/>
      <w:lang w:eastAsia="zh-CN"/>
    </w:rPr>
  </w:style>
  <w:style w:type="paragraph" w:customStyle="1" w:styleId="ELEC1100StepwithButton">
    <w:name w:val="ELEC1100 Step with Button"/>
    <w:basedOn w:val="ELEC1100ExpStep"/>
    <w:link w:val="ELEC1100StepwithButtonChar"/>
    <w:qFormat/>
    <w:rsid w:val="00210194"/>
    <w:pPr>
      <w:spacing w:line="360" w:lineRule="auto"/>
      <w:ind w:left="907" w:hanging="907"/>
    </w:pPr>
  </w:style>
  <w:style w:type="character" w:customStyle="1" w:styleId="ELEC1100StepwithButtonChar">
    <w:name w:val="ELEC1100 Step with Button Char"/>
    <w:basedOn w:val="DefaultParagraphFont"/>
    <w:link w:val="ELEC1100StepwithButton"/>
    <w:rsid w:val="00210194"/>
    <w:rPr>
      <w:rFonts w:ascii="Arial" w:hAnsi="Arial" w:cs="Arial"/>
      <w:sz w:val="22"/>
      <w:szCs w:val="22"/>
      <w:lang w:eastAsia="zh-CN"/>
    </w:rPr>
  </w:style>
  <w:style w:type="paragraph" w:customStyle="1" w:styleId="ELEC1100StepwithButtonHalfWidth">
    <w:name w:val="ELEC1100 Step with Button Half Width"/>
    <w:basedOn w:val="ELEC1100StepwithButton"/>
    <w:link w:val="ELEC1100StepwithButtonHalfWidthChar"/>
    <w:qFormat/>
    <w:rsid w:val="00210194"/>
    <w:pPr>
      <w:ind w:left="900" w:right="4347" w:hanging="900"/>
      <w:jc w:val="left"/>
    </w:pPr>
  </w:style>
  <w:style w:type="character" w:customStyle="1" w:styleId="ELEC1100StepwithButtonHalfWidthChar">
    <w:name w:val="ELEC1100 Step with Button Half Width Char"/>
    <w:basedOn w:val="ELEC1100StepwithButtonChar"/>
    <w:link w:val="ELEC1100StepwithButtonHalfWidth"/>
    <w:rsid w:val="00210194"/>
    <w:rPr>
      <w:rFonts w:ascii="Arial" w:hAnsi="Arial" w:cs="Arial"/>
      <w:sz w:val="22"/>
      <w:szCs w:val="22"/>
      <w:lang w:eastAsia="zh-CN"/>
    </w:rPr>
  </w:style>
  <w:style w:type="paragraph" w:customStyle="1" w:styleId="ELEC1100TACheck">
    <w:name w:val="ELEC1100 TA Check"/>
    <w:basedOn w:val="Normal"/>
    <w:link w:val="ELEC1100TACheckChar"/>
    <w:qFormat/>
    <w:rsid w:val="00210194"/>
    <w:pPr>
      <w:spacing w:after="240"/>
      <w:ind w:left="540" w:hanging="540"/>
      <w:jc w:val="both"/>
    </w:pPr>
    <w:rPr>
      <w:rFonts w:eastAsia="BatangChe"/>
      <w:b/>
      <w:bCs/>
      <w:color w:val="007FFF"/>
    </w:rPr>
  </w:style>
  <w:style w:type="character" w:customStyle="1" w:styleId="ELEC1100TACheckChar">
    <w:name w:val="ELEC1100 TA Check Char"/>
    <w:basedOn w:val="DefaultParagraphFont"/>
    <w:link w:val="ELEC1100TACheck"/>
    <w:rsid w:val="00210194"/>
    <w:rPr>
      <w:rFonts w:eastAsia="BatangChe"/>
      <w:b/>
      <w:bCs/>
      <w:color w:val="007FFF"/>
      <w:lang w:eastAsia="zh-CN"/>
    </w:rPr>
  </w:style>
  <w:style w:type="paragraph" w:customStyle="1" w:styleId="ELEC1100QSummaryImage">
    <w:name w:val="ELEC1100 Q# Summary Image"/>
    <w:basedOn w:val="ELEC1100QSummary"/>
    <w:link w:val="ELEC1100QSummaryImageChar"/>
    <w:qFormat/>
    <w:rsid w:val="00AF5FD1"/>
    <w:pPr>
      <w:spacing w:line="240" w:lineRule="auto"/>
      <w:ind w:left="547" w:hanging="547"/>
      <w:jc w:val="center"/>
    </w:pPr>
  </w:style>
  <w:style w:type="paragraph" w:customStyle="1" w:styleId="ELEC1100ImportantType1">
    <w:name w:val="ELEC1100 Important Type 1"/>
    <w:basedOn w:val="ELEC1100BodyText"/>
    <w:link w:val="ELEC1100ImportantType1Char"/>
    <w:qFormat/>
    <w:rsid w:val="00D970EB"/>
    <w:pPr>
      <w:spacing w:before="240" w:line="320" w:lineRule="exact"/>
      <w:jc w:val="center"/>
    </w:pPr>
    <w:rPr>
      <w:color w:val="FF0000"/>
      <w:sz w:val="28"/>
    </w:rPr>
  </w:style>
  <w:style w:type="character" w:customStyle="1" w:styleId="ELEC1100QSummaryImageChar">
    <w:name w:val="ELEC1100 Q# Summary Image Char"/>
    <w:basedOn w:val="ELEC1100QSummaryChar"/>
    <w:link w:val="ELEC1100QSummaryImage"/>
    <w:rsid w:val="00AF5FD1"/>
    <w:rPr>
      <w:rFonts w:ascii="Arial" w:eastAsia="Batang" w:hAnsi="Arial" w:cs="Arial"/>
      <w:color w:val="008000"/>
      <w:sz w:val="22"/>
      <w:szCs w:val="22"/>
      <w:lang w:eastAsia="zh-CN"/>
    </w:rPr>
  </w:style>
  <w:style w:type="paragraph" w:customStyle="1" w:styleId="ELEC1100ExpNote">
    <w:name w:val="ELEC1100 Exp Note"/>
    <w:basedOn w:val="ELEC1100ExpStep"/>
    <w:link w:val="ELEC1100ExpNoteChar"/>
    <w:qFormat/>
    <w:rsid w:val="00B60427"/>
    <w:pPr>
      <w:tabs>
        <w:tab w:val="left" w:pos="720"/>
      </w:tabs>
      <w:ind w:left="720" w:hanging="720"/>
    </w:pPr>
    <w:rPr>
      <w:sz w:val="24"/>
    </w:rPr>
  </w:style>
  <w:style w:type="character" w:customStyle="1" w:styleId="ELEC1100ImportantType1Char">
    <w:name w:val="ELEC1100 Important Type 1 Char"/>
    <w:basedOn w:val="ELEC1100BodyTextChar"/>
    <w:link w:val="ELEC1100ImportantType1"/>
    <w:rsid w:val="00D970EB"/>
    <w:rPr>
      <w:rFonts w:ascii="Arial" w:hAnsi="Arial"/>
      <w:color w:val="FF0000"/>
      <w:sz w:val="28"/>
      <w:lang w:eastAsia="zh-CN"/>
    </w:rPr>
  </w:style>
  <w:style w:type="character" w:customStyle="1" w:styleId="ELEC1100ExpStepChar">
    <w:name w:val="ELEC1100 Exp Step Char"/>
    <w:basedOn w:val="DefaultParagraphFont"/>
    <w:link w:val="ELEC1100ExpStep"/>
    <w:rsid w:val="00B60427"/>
    <w:rPr>
      <w:rFonts w:ascii="Arial" w:hAnsi="Arial" w:cs="Arial"/>
      <w:sz w:val="22"/>
      <w:szCs w:val="22"/>
      <w:lang w:eastAsia="zh-CN"/>
    </w:rPr>
  </w:style>
  <w:style w:type="character" w:customStyle="1" w:styleId="ELEC1100ExpNoteChar">
    <w:name w:val="ELEC1100 Exp Note Char"/>
    <w:basedOn w:val="ELEC1100ExpStepChar"/>
    <w:link w:val="ELEC1100ExpNote"/>
    <w:rsid w:val="00B60427"/>
    <w:rPr>
      <w:rFonts w:ascii="Arial" w:hAnsi="Arial" w:cs="Arial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60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1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4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2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37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5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9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5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MingLiU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PMingLiU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05A15C-D369-4141-ACFB-21D10CF7D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1100 Lab4</vt:lpstr>
    </vt:vector>
  </TitlesOfParts>
  <Company>HKUST</Company>
  <LinksUpToDate>false</LinksUpToDate>
  <CharactersWithSpaces>963</CharactersWithSpaces>
  <SharedDoc>false</SharedDoc>
  <HLinks>
    <vt:vector size="108" baseType="variant">
      <vt:variant>
        <vt:i4>3473420</vt:i4>
      </vt:variant>
      <vt:variant>
        <vt:i4>9257</vt:i4>
      </vt:variant>
      <vt:variant>
        <vt:i4>1026</vt:i4>
      </vt:variant>
      <vt:variant>
        <vt:i4>1</vt:i4>
      </vt:variant>
      <vt:variant>
        <vt:lpwstr>IMG_1037</vt:lpwstr>
      </vt:variant>
      <vt:variant>
        <vt:lpwstr/>
      </vt:variant>
      <vt:variant>
        <vt:i4>3801100</vt:i4>
      </vt:variant>
      <vt:variant>
        <vt:i4>10340</vt:i4>
      </vt:variant>
      <vt:variant>
        <vt:i4>1027</vt:i4>
      </vt:variant>
      <vt:variant>
        <vt:i4>1</vt:i4>
      </vt:variant>
      <vt:variant>
        <vt:lpwstr>IMG_1038</vt:lpwstr>
      </vt:variant>
      <vt:variant>
        <vt:lpwstr/>
      </vt:variant>
      <vt:variant>
        <vt:i4>3866636</vt:i4>
      </vt:variant>
      <vt:variant>
        <vt:i4>11711</vt:i4>
      </vt:variant>
      <vt:variant>
        <vt:i4>1031</vt:i4>
      </vt:variant>
      <vt:variant>
        <vt:i4>1</vt:i4>
      </vt:variant>
      <vt:variant>
        <vt:lpwstr>IMG_1039</vt:lpwstr>
      </vt:variant>
      <vt:variant>
        <vt:lpwstr/>
      </vt:variant>
      <vt:variant>
        <vt:i4>3342347</vt:i4>
      </vt:variant>
      <vt:variant>
        <vt:i4>-1</vt:i4>
      </vt:variant>
      <vt:variant>
        <vt:i4>1552</vt:i4>
      </vt:variant>
      <vt:variant>
        <vt:i4>1</vt:i4>
      </vt:variant>
      <vt:variant>
        <vt:lpwstr>IMG_1041</vt:lpwstr>
      </vt:variant>
      <vt:variant>
        <vt:lpwstr/>
      </vt:variant>
      <vt:variant>
        <vt:i4>3342344</vt:i4>
      </vt:variant>
      <vt:variant>
        <vt:i4>-1</vt:i4>
      </vt:variant>
      <vt:variant>
        <vt:i4>1383</vt:i4>
      </vt:variant>
      <vt:variant>
        <vt:i4>1</vt:i4>
      </vt:variant>
      <vt:variant>
        <vt:lpwstr>IMG_0968</vt:lpwstr>
      </vt:variant>
      <vt:variant>
        <vt:lpwstr/>
      </vt:variant>
      <vt:variant>
        <vt:i4>3735560</vt:i4>
      </vt:variant>
      <vt:variant>
        <vt:i4>-1</vt:i4>
      </vt:variant>
      <vt:variant>
        <vt:i4>1325</vt:i4>
      </vt:variant>
      <vt:variant>
        <vt:i4>1</vt:i4>
      </vt:variant>
      <vt:variant>
        <vt:lpwstr>IMG_0962</vt:lpwstr>
      </vt:variant>
      <vt:variant>
        <vt:lpwstr/>
      </vt:variant>
      <vt:variant>
        <vt:i4>3276808</vt:i4>
      </vt:variant>
      <vt:variant>
        <vt:i4>-1</vt:i4>
      </vt:variant>
      <vt:variant>
        <vt:i4>1329</vt:i4>
      </vt:variant>
      <vt:variant>
        <vt:i4>1</vt:i4>
      </vt:variant>
      <vt:variant>
        <vt:lpwstr>IMG_0969</vt:lpwstr>
      </vt:variant>
      <vt:variant>
        <vt:lpwstr/>
      </vt:variant>
      <vt:variant>
        <vt:i4>4063242</vt:i4>
      </vt:variant>
      <vt:variant>
        <vt:i4>-1</vt:i4>
      </vt:variant>
      <vt:variant>
        <vt:i4>1328</vt:i4>
      </vt:variant>
      <vt:variant>
        <vt:i4>1</vt:i4>
      </vt:variant>
      <vt:variant>
        <vt:lpwstr>IMG_0945</vt:lpwstr>
      </vt:variant>
      <vt:variant>
        <vt:lpwstr/>
      </vt:variant>
      <vt:variant>
        <vt:i4>3997704</vt:i4>
      </vt:variant>
      <vt:variant>
        <vt:i4>-1</vt:i4>
      </vt:variant>
      <vt:variant>
        <vt:i4>1382</vt:i4>
      </vt:variant>
      <vt:variant>
        <vt:i4>1</vt:i4>
      </vt:variant>
      <vt:variant>
        <vt:lpwstr>IMG_0966</vt:lpwstr>
      </vt:variant>
      <vt:variant>
        <vt:lpwstr/>
      </vt:variant>
      <vt:variant>
        <vt:i4>3932169</vt:i4>
      </vt:variant>
      <vt:variant>
        <vt:i4>-1</vt:i4>
      </vt:variant>
      <vt:variant>
        <vt:i4>1477</vt:i4>
      </vt:variant>
      <vt:variant>
        <vt:i4>1</vt:i4>
      </vt:variant>
      <vt:variant>
        <vt:lpwstr>IMG_0977</vt:lpwstr>
      </vt:variant>
      <vt:variant>
        <vt:lpwstr/>
      </vt:variant>
      <vt:variant>
        <vt:i4>3997705</vt:i4>
      </vt:variant>
      <vt:variant>
        <vt:i4>-1</vt:i4>
      </vt:variant>
      <vt:variant>
        <vt:i4>1484</vt:i4>
      </vt:variant>
      <vt:variant>
        <vt:i4>1</vt:i4>
      </vt:variant>
      <vt:variant>
        <vt:lpwstr>IMG_0976</vt:lpwstr>
      </vt:variant>
      <vt:variant>
        <vt:lpwstr/>
      </vt:variant>
      <vt:variant>
        <vt:i4>6356992</vt:i4>
      </vt:variant>
      <vt:variant>
        <vt:i4>-1</vt:i4>
      </vt:variant>
      <vt:variant>
        <vt:i4>1574</vt:i4>
      </vt:variant>
      <vt:variant>
        <vt:i4>1</vt:i4>
      </vt:variant>
      <vt:variant>
        <vt:lpwstr>aaa</vt:lpwstr>
      </vt:variant>
      <vt:variant>
        <vt:lpwstr/>
      </vt:variant>
      <vt:variant>
        <vt:i4>3997723</vt:i4>
      </vt:variant>
      <vt:variant>
        <vt:i4>-1</vt:i4>
      </vt:variant>
      <vt:variant>
        <vt:i4>1595</vt:i4>
      </vt:variant>
      <vt:variant>
        <vt:i4>1</vt:i4>
      </vt:variant>
      <vt:variant>
        <vt:lpwstr>http://www.sciencebuddies.org/science-fair-projects/project_ideas/Elec_primer-breadboard1.jpg</vt:lpwstr>
      </vt:variant>
      <vt:variant>
        <vt:lpwstr/>
      </vt:variant>
      <vt:variant>
        <vt:i4>3997726</vt:i4>
      </vt:variant>
      <vt:variant>
        <vt:i4>-1</vt:i4>
      </vt:variant>
      <vt:variant>
        <vt:i4>1596</vt:i4>
      </vt:variant>
      <vt:variant>
        <vt:i4>1</vt:i4>
      </vt:variant>
      <vt:variant>
        <vt:lpwstr>http://www.sciencebuddies.org/science-fair-projects/project_ideas/Elec_primer-breadboard4.jpg</vt:lpwstr>
      </vt:variant>
      <vt:variant>
        <vt:lpwstr/>
      </vt:variant>
      <vt:variant>
        <vt:i4>3670024</vt:i4>
      </vt:variant>
      <vt:variant>
        <vt:i4>-1</vt:i4>
      </vt:variant>
      <vt:variant>
        <vt:i4>1608</vt:i4>
      </vt:variant>
      <vt:variant>
        <vt:i4>1</vt:i4>
      </vt:variant>
      <vt:variant>
        <vt:lpwstr>IMG_0963</vt:lpwstr>
      </vt:variant>
      <vt:variant>
        <vt:lpwstr/>
      </vt:variant>
      <vt:variant>
        <vt:i4>7602302</vt:i4>
      </vt:variant>
      <vt:variant>
        <vt:i4>-1</vt:i4>
      </vt:variant>
      <vt:variant>
        <vt:i4>1609</vt:i4>
      </vt:variant>
      <vt:variant>
        <vt:i4>1</vt:i4>
      </vt:variant>
      <vt:variant>
        <vt:lpwstr>breadboard</vt:lpwstr>
      </vt:variant>
      <vt:variant>
        <vt:lpwstr/>
      </vt:variant>
      <vt:variant>
        <vt:i4>3276810</vt:i4>
      </vt:variant>
      <vt:variant>
        <vt:i4>-1</vt:i4>
      </vt:variant>
      <vt:variant>
        <vt:i4>1611</vt:i4>
      </vt:variant>
      <vt:variant>
        <vt:i4>1</vt:i4>
      </vt:variant>
      <vt:variant>
        <vt:lpwstr>IMG_0949</vt:lpwstr>
      </vt:variant>
      <vt:variant>
        <vt:lpwstr/>
      </vt:variant>
      <vt:variant>
        <vt:i4>3670022</vt:i4>
      </vt:variant>
      <vt:variant>
        <vt:i4>-1</vt:i4>
      </vt:variant>
      <vt:variant>
        <vt:i4>1628</vt:i4>
      </vt:variant>
      <vt:variant>
        <vt:i4>1</vt:i4>
      </vt:variant>
      <vt:variant>
        <vt:lpwstr>IMG_098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1100 Lab4</dc:title>
  <dc:subject/>
  <dc:creator>ECE</dc:creator>
  <cp:keywords>L293</cp:keywords>
  <dc:description/>
  <cp:lastModifiedBy>Yimeng TANG</cp:lastModifiedBy>
  <cp:revision>10</cp:revision>
  <cp:lastPrinted>2014-07-22T02:02:00Z</cp:lastPrinted>
  <dcterms:created xsi:type="dcterms:W3CDTF">2020-03-06T07:52:00Z</dcterms:created>
  <dcterms:modified xsi:type="dcterms:W3CDTF">2020-03-13T08:19:00Z</dcterms:modified>
</cp:coreProperties>
</file>